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37299A" w14:textId="77777777" w:rsidR="005B6DE0" w:rsidRPr="005B6DE0" w:rsidRDefault="005B6DE0">
      <w:pPr>
        <w:pStyle w:val="Header"/>
        <w:tabs>
          <w:tab w:val="clear" w:pos="4320"/>
          <w:tab w:val="clear" w:pos="8640"/>
        </w:tabs>
        <w:jc w:val="center"/>
        <w:rPr>
          <w:sz w:val="6"/>
          <w:szCs w:val="6"/>
        </w:rPr>
      </w:pPr>
    </w:p>
    <w:tbl>
      <w:tblPr>
        <w:tblW w:w="10806" w:type="dxa"/>
        <w:tblInd w:w="-630" w:type="dxa"/>
        <w:tblLook w:val="0000" w:firstRow="0" w:lastRow="0" w:firstColumn="0" w:lastColumn="0" w:noHBand="0" w:noVBand="0"/>
      </w:tblPr>
      <w:tblGrid>
        <w:gridCol w:w="90"/>
        <w:gridCol w:w="360"/>
        <w:gridCol w:w="909"/>
        <w:gridCol w:w="9"/>
        <w:gridCol w:w="810"/>
        <w:gridCol w:w="72"/>
        <w:gridCol w:w="1170"/>
        <w:gridCol w:w="990"/>
        <w:gridCol w:w="360"/>
        <w:gridCol w:w="180"/>
        <w:gridCol w:w="90"/>
        <w:gridCol w:w="484"/>
        <w:gridCol w:w="900"/>
        <w:gridCol w:w="776"/>
        <w:gridCol w:w="609"/>
        <w:gridCol w:w="111"/>
        <w:gridCol w:w="2430"/>
        <w:gridCol w:w="360"/>
        <w:gridCol w:w="96"/>
      </w:tblGrid>
      <w:tr w:rsidR="005B6DE0" w14:paraId="06EFC455" w14:textId="77777777" w:rsidTr="00C12763">
        <w:trPr>
          <w:gridBefore w:val="1"/>
          <w:gridAfter w:val="1"/>
          <w:wBefore w:w="90" w:type="dxa"/>
          <w:wAfter w:w="96" w:type="dxa"/>
          <w:trHeight w:val="441"/>
        </w:trPr>
        <w:tc>
          <w:tcPr>
            <w:tcW w:w="2088" w:type="dxa"/>
            <w:gridSpan w:val="4"/>
            <w:vAlign w:val="center"/>
          </w:tcPr>
          <w:p w14:paraId="4043CCDE" w14:textId="77777777" w:rsidR="005B6DE0" w:rsidRDefault="005B6DE0" w:rsidP="00DC2649">
            <w:pPr>
              <w:tabs>
                <w:tab w:val="left" w:pos="36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1.</w:t>
            </w:r>
            <w:r>
              <w:rPr>
                <w:b/>
                <w:bCs/>
                <w:sz w:val="18"/>
              </w:rPr>
              <w:tab/>
              <w:t>College Name:</w:t>
            </w:r>
          </w:p>
        </w:tc>
        <w:tc>
          <w:tcPr>
            <w:tcW w:w="8532" w:type="dxa"/>
            <w:gridSpan w:val="13"/>
            <w:tcBorders>
              <w:bottom w:val="single" w:sz="4" w:space="0" w:color="auto"/>
            </w:tcBorders>
            <w:vAlign w:val="center"/>
          </w:tcPr>
          <w:p w14:paraId="041724E9" w14:textId="77777777" w:rsidR="005B6DE0" w:rsidRDefault="00FC33FD" w:rsidP="00DC264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0" w:name="Text45"/>
            <w:r>
              <w:rPr>
                <w:b/>
                <w:bCs/>
                <w:sz w:val="28"/>
              </w:rPr>
              <w:instrText xml:space="preserve"> FORMTEXT </w:instrText>
            </w:r>
            <w:r>
              <w:rPr>
                <w:b/>
                <w:bCs/>
                <w:sz w:val="28"/>
              </w:rPr>
            </w:r>
            <w:r>
              <w:rPr>
                <w:b/>
                <w:bCs/>
                <w:sz w:val="28"/>
              </w:rPr>
              <w:fldChar w:fldCharType="separate"/>
            </w:r>
            <w:r w:rsidR="008E0F44">
              <w:rPr>
                <w:b/>
                <w:bCs/>
                <w:noProof/>
                <w:sz w:val="28"/>
              </w:rPr>
              <w:t> </w:t>
            </w:r>
            <w:r w:rsidR="008E0F44">
              <w:rPr>
                <w:b/>
                <w:bCs/>
                <w:noProof/>
                <w:sz w:val="28"/>
              </w:rPr>
              <w:t> </w:t>
            </w:r>
            <w:r w:rsidR="008E0F44">
              <w:rPr>
                <w:b/>
                <w:bCs/>
                <w:noProof/>
                <w:sz w:val="28"/>
              </w:rPr>
              <w:t> </w:t>
            </w:r>
            <w:r w:rsidR="008E0F44">
              <w:rPr>
                <w:b/>
                <w:bCs/>
                <w:noProof/>
                <w:sz w:val="28"/>
              </w:rPr>
              <w:t> </w:t>
            </w:r>
            <w:r w:rsidR="008E0F44"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sz w:val="28"/>
              </w:rPr>
              <w:fldChar w:fldCharType="end"/>
            </w:r>
            <w:bookmarkEnd w:id="0"/>
          </w:p>
        </w:tc>
      </w:tr>
      <w:tr w:rsidR="005B6DE0" w14:paraId="21010F7B" w14:textId="77777777" w:rsidTr="00C12763">
        <w:trPr>
          <w:gridBefore w:val="1"/>
          <w:gridAfter w:val="1"/>
          <w:wBefore w:w="90" w:type="dxa"/>
          <w:wAfter w:w="96" w:type="dxa"/>
        </w:trPr>
        <w:tc>
          <w:tcPr>
            <w:tcW w:w="2088" w:type="dxa"/>
            <w:gridSpan w:val="4"/>
          </w:tcPr>
          <w:p w14:paraId="374BA182" w14:textId="77777777" w:rsidR="005B6DE0" w:rsidRPr="00722FEB" w:rsidRDefault="005B6DE0" w:rsidP="00DC2649">
            <w:pPr>
              <w:rPr>
                <w:sz w:val="12"/>
                <w:szCs w:val="14"/>
              </w:rPr>
            </w:pPr>
          </w:p>
        </w:tc>
        <w:tc>
          <w:tcPr>
            <w:tcW w:w="8532" w:type="dxa"/>
            <w:gridSpan w:val="13"/>
            <w:tcBorders>
              <w:top w:val="single" w:sz="4" w:space="0" w:color="auto"/>
            </w:tcBorders>
          </w:tcPr>
          <w:p w14:paraId="6B7FCDA4" w14:textId="77777777" w:rsidR="005B6DE0" w:rsidRDefault="005B6DE0" w:rsidP="00DC2649">
            <w:pPr>
              <w:jc w:val="center"/>
              <w:rPr>
                <w:sz w:val="16"/>
              </w:rPr>
            </w:pPr>
            <w:r>
              <w:rPr>
                <w:sz w:val="16"/>
              </w:rPr>
              <w:t>(Print Full Name)</w:t>
            </w:r>
          </w:p>
        </w:tc>
      </w:tr>
      <w:tr w:rsidR="00722FEB" w14:paraId="793901D6" w14:textId="77777777" w:rsidTr="00C12763">
        <w:trPr>
          <w:gridBefore w:val="1"/>
          <w:gridAfter w:val="4"/>
          <w:wBefore w:w="90" w:type="dxa"/>
          <w:wAfter w:w="2997" w:type="dxa"/>
          <w:cantSplit/>
          <w:trHeight w:val="441"/>
        </w:trPr>
        <w:tc>
          <w:tcPr>
            <w:tcW w:w="2160" w:type="dxa"/>
            <w:gridSpan w:val="5"/>
            <w:vAlign w:val="center"/>
          </w:tcPr>
          <w:p w14:paraId="1CC58F43" w14:textId="0CD534D0" w:rsidR="00722FEB" w:rsidRDefault="00722FEB" w:rsidP="00722FEB">
            <w:pPr>
              <w:tabs>
                <w:tab w:val="left" w:pos="360"/>
              </w:tabs>
            </w:pPr>
            <w:r>
              <w:rPr>
                <w:b/>
                <w:bCs/>
                <w:sz w:val="18"/>
              </w:rPr>
              <w:t>2.</w:t>
            </w:r>
            <w:r>
              <w:rPr>
                <w:b/>
                <w:bCs/>
                <w:sz w:val="18"/>
              </w:rPr>
              <w:tab/>
              <w:t>Agency Contacts:</w:t>
            </w:r>
          </w:p>
        </w:tc>
        <w:tc>
          <w:tcPr>
            <w:tcW w:w="5559" w:type="dxa"/>
            <w:gridSpan w:val="9"/>
            <w:vAlign w:val="center"/>
          </w:tcPr>
          <w:p w14:paraId="40BBA1BF" w14:textId="4E0CAD05" w:rsidR="00722FEB" w:rsidRDefault="00722FEB" w:rsidP="00722FEB">
            <w:pPr>
              <w:tabs>
                <w:tab w:val="left" w:pos="360"/>
              </w:tabs>
            </w:pPr>
            <w:r>
              <w:rPr>
                <w:b/>
                <w:bCs/>
                <w:sz w:val="2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8"/>
              </w:rPr>
              <w:instrText xml:space="preserve"> FORMTEXT </w:instrText>
            </w:r>
            <w:r>
              <w:rPr>
                <w:b/>
                <w:bCs/>
                <w:sz w:val="28"/>
              </w:rPr>
            </w:r>
            <w:r>
              <w:rPr>
                <w:b/>
                <w:bCs/>
                <w:sz w:val="28"/>
              </w:rPr>
              <w:fldChar w:fldCharType="separate"/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sz w:val="28"/>
              </w:rPr>
              <w:fldChar w:fldCharType="end"/>
            </w:r>
          </w:p>
        </w:tc>
      </w:tr>
      <w:tr w:rsidR="00722FEB" w14:paraId="7AC56337" w14:textId="77777777" w:rsidTr="00C12763">
        <w:trPr>
          <w:gridBefore w:val="1"/>
          <w:gridAfter w:val="1"/>
          <w:wBefore w:w="90" w:type="dxa"/>
          <w:wAfter w:w="96" w:type="dxa"/>
          <w:cantSplit/>
          <w:trHeight w:val="350"/>
        </w:trPr>
        <w:tc>
          <w:tcPr>
            <w:tcW w:w="4680" w:type="dxa"/>
            <w:gridSpan w:val="8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086CB3" w14:textId="77777777" w:rsidR="00722FEB" w:rsidRDefault="00722FEB" w:rsidP="00722FEB">
            <w:pPr>
              <w:jc w:val="center"/>
              <w:rPr>
                <w:sz w:val="18"/>
              </w:rPr>
            </w:pPr>
            <w:r>
              <w:rPr>
                <w:sz w:val="18"/>
              </w:rPr>
              <w:t>Community College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D3ECF8B" w14:textId="77777777" w:rsidR="00722FEB" w:rsidRDefault="00722FEB" w:rsidP="00722FEB">
            <w:pPr>
              <w:jc w:val="center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ACCA08" w14:textId="77777777" w:rsidR="00722FEB" w:rsidRDefault="00722FEB" w:rsidP="00722FEB">
            <w:pPr>
              <w:jc w:val="center"/>
              <w:rPr>
                <w:sz w:val="18"/>
              </w:rPr>
            </w:pPr>
          </w:p>
        </w:tc>
        <w:tc>
          <w:tcPr>
            <w:tcW w:w="4826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8CF7A22" w14:textId="13F90949" w:rsidR="00722FEB" w:rsidRDefault="00DA552C" w:rsidP="00722FEB">
            <w:pPr>
              <w:jc w:val="center"/>
              <w:rPr>
                <w:sz w:val="18"/>
              </w:rPr>
            </w:pPr>
            <w:r>
              <w:rPr>
                <w:sz w:val="18"/>
              </w:rPr>
              <w:t>Corrections/</w:t>
            </w:r>
            <w:r w:rsidR="00722FEB">
              <w:rPr>
                <w:sz w:val="18"/>
              </w:rPr>
              <w:t>Captive/Co-Opted Facility</w:t>
            </w: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A8D5366" w14:textId="77777777" w:rsidR="00722FEB" w:rsidRDefault="00722FEB" w:rsidP="00722FEB">
            <w:pPr>
              <w:jc w:val="center"/>
              <w:rPr>
                <w:b/>
                <w:bCs/>
                <w:sz w:val="18"/>
              </w:rPr>
            </w:pPr>
          </w:p>
        </w:tc>
      </w:tr>
      <w:tr w:rsidR="00722FEB" w14:paraId="6BD32880" w14:textId="77777777" w:rsidTr="00C12763">
        <w:trPr>
          <w:gridBefore w:val="1"/>
          <w:gridAfter w:val="1"/>
          <w:wBefore w:w="90" w:type="dxa"/>
          <w:wAfter w:w="96" w:type="dxa"/>
          <w:cantSplit/>
          <w:trHeight w:val="288"/>
        </w:trPr>
        <w:tc>
          <w:tcPr>
            <w:tcW w:w="1278" w:type="dxa"/>
            <w:gridSpan w:val="3"/>
            <w:tcBorders>
              <w:left w:val="single" w:sz="4" w:space="0" w:color="auto"/>
            </w:tcBorders>
            <w:vAlign w:val="center"/>
          </w:tcPr>
          <w:p w14:paraId="017C3C28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18"/>
              </w:rPr>
            </w:pPr>
            <w:r>
              <w:rPr>
                <w:sz w:val="18"/>
              </w:rPr>
              <w:t>Name:</w:t>
            </w:r>
          </w:p>
        </w:tc>
        <w:bookmarkStart w:id="1" w:name="Text2"/>
        <w:tc>
          <w:tcPr>
            <w:tcW w:w="3402" w:type="dxa"/>
            <w:gridSpan w:val="5"/>
            <w:tcBorders>
              <w:bottom w:val="single" w:sz="4" w:space="0" w:color="auto"/>
            </w:tcBorders>
            <w:vAlign w:val="center"/>
          </w:tcPr>
          <w:p w14:paraId="161C71B9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statusText w:type="text" w:val="Enter the contact person whom communication should be conducted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"/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5C43799C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239D2BE1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vAlign w:val="center"/>
          </w:tcPr>
          <w:p w14:paraId="5FA91C92" w14:textId="77777777" w:rsidR="00722FEB" w:rsidRDefault="00722FEB" w:rsidP="00722FEB">
            <w:pPr>
              <w:jc w:val="right"/>
              <w:rPr>
                <w:sz w:val="18"/>
              </w:rPr>
            </w:pPr>
            <w:r>
              <w:rPr>
                <w:sz w:val="18"/>
              </w:rPr>
              <w:t>Name:</w:t>
            </w:r>
          </w:p>
        </w:tc>
        <w:tc>
          <w:tcPr>
            <w:tcW w:w="3926" w:type="dxa"/>
            <w:gridSpan w:val="4"/>
            <w:tcBorders>
              <w:bottom w:val="single" w:sz="4" w:space="0" w:color="auto"/>
            </w:tcBorders>
            <w:vAlign w:val="center"/>
          </w:tcPr>
          <w:p w14:paraId="75B9F1F7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2"/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79848444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</w:p>
        </w:tc>
      </w:tr>
      <w:tr w:rsidR="00722FEB" w14:paraId="29303DB5" w14:textId="77777777" w:rsidTr="00C12763">
        <w:trPr>
          <w:gridBefore w:val="1"/>
          <w:gridAfter w:val="1"/>
          <w:wBefore w:w="90" w:type="dxa"/>
          <w:wAfter w:w="96" w:type="dxa"/>
          <w:cantSplit/>
          <w:trHeight w:val="288"/>
        </w:trPr>
        <w:tc>
          <w:tcPr>
            <w:tcW w:w="1278" w:type="dxa"/>
            <w:gridSpan w:val="3"/>
            <w:tcBorders>
              <w:left w:val="single" w:sz="4" w:space="0" w:color="auto"/>
            </w:tcBorders>
            <w:vAlign w:val="center"/>
          </w:tcPr>
          <w:p w14:paraId="1EC5A3D3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18"/>
              </w:rPr>
            </w:pPr>
            <w:r>
              <w:rPr>
                <w:sz w:val="18"/>
              </w:rPr>
              <w:t>Title: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2A89BB" w14:textId="77777777" w:rsidR="00722FEB" w:rsidRDefault="00722FEB" w:rsidP="00722FEB">
            <w:pPr>
              <w:pStyle w:val="Head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3"/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3DF287A0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1C49E3E9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vAlign w:val="center"/>
          </w:tcPr>
          <w:p w14:paraId="59B932DE" w14:textId="77777777" w:rsidR="00722FEB" w:rsidRDefault="00722FEB" w:rsidP="00722FEB">
            <w:pPr>
              <w:jc w:val="right"/>
              <w:rPr>
                <w:sz w:val="18"/>
              </w:rPr>
            </w:pPr>
            <w:r>
              <w:rPr>
                <w:sz w:val="18"/>
              </w:rPr>
              <w:t>Title:</w:t>
            </w:r>
          </w:p>
        </w:tc>
        <w:tc>
          <w:tcPr>
            <w:tcW w:w="392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E14498" w14:textId="77777777" w:rsidR="00722FEB" w:rsidRDefault="00722FEB" w:rsidP="00722FEB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4"/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4D113BCE" w14:textId="77777777" w:rsidR="00722FEB" w:rsidRDefault="00722FEB" w:rsidP="00722FEB">
            <w:pPr>
              <w:rPr>
                <w:sz w:val="18"/>
              </w:rPr>
            </w:pPr>
          </w:p>
        </w:tc>
      </w:tr>
      <w:tr w:rsidR="00722FEB" w14:paraId="2FA298CA" w14:textId="77777777" w:rsidTr="00C12763">
        <w:trPr>
          <w:gridBefore w:val="1"/>
          <w:gridAfter w:val="1"/>
          <w:wBefore w:w="90" w:type="dxa"/>
          <w:wAfter w:w="96" w:type="dxa"/>
          <w:cantSplit/>
          <w:trHeight w:val="288"/>
        </w:trPr>
        <w:tc>
          <w:tcPr>
            <w:tcW w:w="1278" w:type="dxa"/>
            <w:gridSpan w:val="3"/>
            <w:tcBorders>
              <w:left w:val="single" w:sz="4" w:space="0" w:color="auto"/>
            </w:tcBorders>
            <w:vAlign w:val="center"/>
          </w:tcPr>
          <w:p w14:paraId="3ABC0380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18"/>
              </w:rPr>
            </w:pPr>
            <w:r>
              <w:rPr>
                <w:sz w:val="18"/>
              </w:rPr>
              <w:t>Phone: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DF088F" w14:textId="77777777" w:rsidR="00722FEB" w:rsidRDefault="00722FEB" w:rsidP="00722FEB">
            <w:pPr>
              <w:pStyle w:val="Head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5C584597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4172A46C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vAlign w:val="center"/>
          </w:tcPr>
          <w:p w14:paraId="661A92A8" w14:textId="77777777" w:rsidR="00722FEB" w:rsidRDefault="00722FEB" w:rsidP="00722FEB">
            <w:pPr>
              <w:jc w:val="right"/>
              <w:rPr>
                <w:sz w:val="18"/>
              </w:rPr>
            </w:pPr>
            <w:r>
              <w:rPr>
                <w:sz w:val="18"/>
              </w:rPr>
              <w:t>Phone:</w:t>
            </w:r>
          </w:p>
        </w:tc>
        <w:tc>
          <w:tcPr>
            <w:tcW w:w="392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79258D" w14:textId="77777777" w:rsidR="00722FEB" w:rsidRDefault="00722FEB" w:rsidP="00722FEB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56A268FD" w14:textId="77777777" w:rsidR="00722FEB" w:rsidRDefault="00722FEB" w:rsidP="00722FEB">
            <w:pPr>
              <w:rPr>
                <w:sz w:val="18"/>
              </w:rPr>
            </w:pPr>
          </w:p>
        </w:tc>
      </w:tr>
      <w:tr w:rsidR="00722FEB" w14:paraId="6E12D8FE" w14:textId="77777777" w:rsidTr="00C12763">
        <w:trPr>
          <w:gridBefore w:val="1"/>
          <w:gridAfter w:val="1"/>
          <w:wBefore w:w="90" w:type="dxa"/>
          <w:wAfter w:w="96" w:type="dxa"/>
          <w:cantSplit/>
          <w:trHeight w:val="288"/>
        </w:trPr>
        <w:tc>
          <w:tcPr>
            <w:tcW w:w="1278" w:type="dxa"/>
            <w:gridSpan w:val="3"/>
            <w:tcBorders>
              <w:left w:val="single" w:sz="4" w:space="0" w:color="auto"/>
            </w:tcBorders>
            <w:vAlign w:val="center"/>
          </w:tcPr>
          <w:p w14:paraId="0BCC3FEC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18"/>
              </w:rPr>
            </w:pPr>
            <w:r>
              <w:rPr>
                <w:sz w:val="18"/>
              </w:rPr>
              <w:t>E-mail: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BCFF9A" w14:textId="77777777" w:rsidR="00722FEB" w:rsidRDefault="00722FEB" w:rsidP="00722FEB">
            <w:pPr>
              <w:pStyle w:val="Head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5"/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2EA679A2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439508A7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vAlign w:val="center"/>
          </w:tcPr>
          <w:p w14:paraId="4779CF7A" w14:textId="77777777" w:rsidR="00722FEB" w:rsidRDefault="00722FEB" w:rsidP="00722FEB">
            <w:pPr>
              <w:jc w:val="right"/>
              <w:rPr>
                <w:sz w:val="18"/>
              </w:rPr>
            </w:pPr>
            <w:r>
              <w:rPr>
                <w:sz w:val="18"/>
              </w:rPr>
              <w:t>E-mail:</w:t>
            </w:r>
          </w:p>
        </w:tc>
        <w:tc>
          <w:tcPr>
            <w:tcW w:w="392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1948DF" w14:textId="77777777" w:rsidR="00722FEB" w:rsidRDefault="00722FEB" w:rsidP="00722FEB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6"/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100D6CC7" w14:textId="77777777" w:rsidR="00722FEB" w:rsidRDefault="00722FEB" w:rsidP="00722FEB">
            <w:pPr>
              <w:rPr>
                <w:sz w:val="18"/>
              </w:rPr>
            </w:pPr>
          </w:p>
        </w:tc>
      </w:tr>
      <w:tr w:rsidR="00722FEB" w14:paraId="3452FE84" w14:textId="77777777" w:rsidTr="00C12763">
        <w:trPr>
          <w:gridBefore w:val="1"/>
          <w:gridAfter w:val="1"/>
          <w:wBefore w:w="90" w:type="dxa"/>
          <w:wAfter w:w="96" w:type="dxa"/>
          <w:cantSplit/>
          <w:trHeight w:val="90"/>
        </w:trPr>
        <w:tc>
          <w:tcPr>
            <w:tcW w:w="1278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41B8C25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8"/>
              </w:rPr>
            </w:pPr>
          </w:p>
        </w:tc>
        <w:tc>
          <w:tcPr>
            <w:tcW w:w="340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DC5BA9" w14:textId="77777777" w:rsidR="00722FEB" w:rsidRDefault="00722FEB" w:rsidP="00722FEB">
            <w:pPr>
              <w:pStyle w:val="Header"/>
              <w:rPr>
                <w:sz w:val="8"/>
              </w:rPr>
            </w:pPr>
          </w:p>
        </w:tc>
        <w:tc>
          <w:tcPr>
            <w:tcW w:w="27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3B50B4F" w14:textId="77777777" w:rsidR="00722FEB" w:rsidRDefault="00722FEB" w:rsidP="00722FEB">
            <w:pPr>
              <w:jc w:val="right"/>
              <w:rPr>
                <w:sz w:val="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237F8FEC" w14:textId="77777777" w:rsidR="00722FEB" w:rsidRDefault="00722FEB" w:rsidP="00722FEB">
            <w:pPr>
              <w:jc w:val="right"/>
              <w:rPr>
                <w:sz w:val="8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FC10961" w14:textId="77777777" w:rsidR="00722FEB" w:rsidRDefault="00722FEB" w:rsidP="00722FEB">
            <w:pPr>
              <w:jc w:val="right"/>
              <w:rPr>
                <w:sz w:val="8"/>
              </w:rPr>
            </w:pPr>
          </w:p>
        </w:tc>
        <w:tc>
          <w:tcPr>
            <w:tcW w:w="392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91B45D" w14:textId="77777777" w:rsidR="00722FEB" w:rsidRDefault="00722FEB" w:rsidP="00722FEB">
            <w:pPr>
              <w:rPr>
                <w:sz w:val="8"/>
              </w:rPr>
            </w:pPr>
          </w:p>
        </w:tc>
        <w:tc>
          <w:tcPr>
            <w:tcW w:w="36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C143CD" w14:textId="77777777" w:rsidR="00722FEB" w:rsidRDefault="00722FEB" w:rsidP="00722FEB">
            <w:pPr>
              <w:rPr>
                <w:sz w:val="8"/>
              </w:rPr>
            </w:pPr>
          </w:p>
        </w:tc>
      </w:tr>
      <w:tr w:rsidR="005B6DE0" w14:paraId="08AF2D1D" w14:textId="77777777" w:rsidTr="00C12763">
        <w:trPr>
          <w:gridAfter w:val="1"/>
          <w:wAfter w:w="96" w:type="dxa"/>
          <w:cantSplit/>
          <w:trHeight w:val="396"/>
        </w:trPr>
        <w:tc>
          <w:tcPr>
            <w:tcW w:w="10710" w:type="dxa"/>
            <w:gridSpan w:val="18"/>
            <w:vAlign w:val="center"/>
          </w:tcPr>
          <w:p w14:paraId="60506E95" w14:textId="77777777" w:rsidR="005B6DE0" w:rsidRDefault="005B6DE0" w:rsidP="00DC2649">
            <w:pPr>
              <w:tabs>
                <w:tab w:val="left" w:pos="36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3.</w:t>
            </w:r>
            <w:r>
              <w:rPr>
                <w:b/>
                <w:bCs/>
                <w:sz w:val="18"/>
              </w:rPr>
              <w:tab/>
              <w:t>Instructional Program</w:t>
            </w:r>
          </w:p>
        </w:tc>
      </w:tr>
      <w:tr w:rsidR="005B6DE0" w14:paraId="500A0699" w14:textId="77777777" w:rsidTr="00C12763">
        <w:trPr>
          <w:gridAfter w:val="1"/>
          <w:wAfter w:w="96" w:type="dxa"/>
          <w:cantSplit/>
          <w:trHeight w:val="270"/>
        </w:trPr>
        <w:tc>
          <w:tcPr>
            <w:tcW w:w="450" w:type="dxa"/>
            <w:gridSpan w:val="2"/>
            <w:vAlign w:val="center"/>
          </w:tcPr>
          <w:p w14:paraId="436262FD" w14:textId="77777777" w:rsidR="005B6DE0" w:rsidRDefault="005B6DE0" w:rsidP="00DC2649">
            <w:pPr>
              <w:jc w:val="center"/>
              <w:rPr>
                <w:sz w:val="18"/>
              </w:rPr>
            </w:pPr>
          </w:p>
        </w:tc>
        <w:tc>
          <w:tcPr>
            <w:tcW w:w="909" w:type="dxa"/>
            <w:tcBorders>
              <w:bottom w:val="single" w:sz="4" w:space="0" w:color="auto"/>
            </w:tcBorders>
            <w:vAlign w:val="center"/>
          </w:tcPr>
          <w:p w14:paraId="307C5941" w14:textId="77777777" w:rsidR="005B6DE0" w:rsidRDefault="005B6DE0" w:rsidP="00DC2649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61" w:type="dxa"/>
            <w:gridSpan w:val="4"/>
            <w:vAlign w:val="bottom"/>
          </w:tcPr>
          <w:p w14:paraId="2D78E82F" w14:textId="77777777" w:rsidR="005B6DE0" w:rsidRDefault="005B6DE0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t>Occupational Extension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12701730" w14:textId="77777777" w:rsidR="005B6DE0" w:rsidRDefault="005B6DE0" w:rsidP="00DC2649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790" w:type="dxa"/>
            <w:gridSpan w:val="6"/>
            <w:vAlign w:val="bottom"/>
          </w:tcPr>
          <w:p w14:paraId="7136442E" w14:textId="77777777" w:rsidR="005B6DE0" w:rsidRDefault="005B6DE0" w:rsidP="00DC2649">
            <w:pPr>
              <w:rPr>
                <w:sz w:val="18"/>
              </w:rPr>
            </w:pPr>
            <w:r>
              <w:rPr>
                <w:sz w:val="18"/>
              </w:rPr>
              <w:t>Human Resources Development</w:t>
            </w: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vAlign w:val="center"/>
          </w:tcPr>
          <w:p w14:paraId="49E29E4F" w14:textId="77777777" w:rsidR="005B6DE0" w:rsidRDefault="005B6DE0" w:rsidP="00DC2649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790" w:type="dxa"/>
            <w:gridSpan w:val="2"/>
            <w:vAlign w:val="bottom"/>
          </w:tcPr>
          <w:p w14:paraId="15E01172" w14:textId="25B1D64D" w:rsidR="005B6DE0" w:rsidRDefault="00FE08C1" w:rsidP="00DC2649">
            <w:pPr>
              <w:rPr>
                <w:sz w:val="18"/>
              </w:rPr>
            </w:pPr>
            <w:r>
              <w:rPr>
                <w:sz w:val="18"/>
              </w:rPr>
              <w:t>Self-Support / CSP</w:t>
            </w:r>
          </w:p>
        </w:tc>
      </w:tr>
      <w:tr w:rsidR="005B6DE0" w14:paraId="68DF0645" w14:textId="77777777" w:rsidTr="00C12763">
        <w:trPr>
          <w:cantSplit/>
          <w:trHeight w:val="377"/>
        </w:trPr>
        <w:tc>
          <w:tcPr>
            <w:tcW w:w="4950" w:type="dxa"/>
            <w:gridSpan w:val="10"/>
            <w:vAlign w:val="bottom"/>
          </w:tcPr>
          <w:p w14:paraId="2BAC00A9" w14:textId="46D9C6B4" w:rsidR="005B6DE0" w:rsidRDefault="005B6DE0" w:rsidP="00C54DE6">
            <w:pPr>
              <w:tabs>
                <w:tab w:val="left" w:pos="360"/>
              </w:tabs>
              <w:rPr>
                <w:sz w:val="10"/>
              </w:rPr>
            </w:pPr>
            <w:r>
              <w:rPr>
                <w:b/>
                <w:bCs/>
                <w:sz w:val="18"/>
              </w:rPr>
              <w:t>4.</w:t>
            </w:r>
            <w:r>
              <w:rPr>
                <w:b/>
                <w:bCs/>
                <w:sz w:val="18"/>
              </w:rPr>
              <w:tab/>
              <w:t>Proposed Implementation Date</w:t>
            </w:r>
            <w:r>
              <w:rPr>
                <w:sz w:val="18"/>
              </w:rPr>
              <w:t xml:space="preserve"> </w:t>
            </w:r>
            <w:r w:rsidRPr="00C12763">
              <w:rPr>
                <w:sz w:val="10"/>
              </w:rPr>
              <w:t xml:space="preserve">(Specify </w:t>
            </w:r>
            <w:r w:rsidR="00C12763" w:rsidRPr="00C12763">
              <w:rPr>
                <w:sz w:val="10"/>
              </w:rPr>
              <w:t xml:space="preserve">a </w:t>
            </w:r>
            <w:r w:rsidRPr="00C12763">
              <w:rPr>
                <w:sz w:val="10"/>
              </w:rPr>
              <w:t>month, day, and year)</w:t>
            </w:r>
          </w:p>
        </w:tc>
        <w:tc>
          <w:tcPr>
            <w:tcW w:w="5856" w:type="dxa"/>
            <w:gridSpan w:val="9"/>
            <w:tcBorders>
              <w:bottom w:val="single" w:sz="4" w:space="0" w:color="auto"/>
            </w:tcBorders>
            <w:vAlign w:val="bottom"/>
          </w:tcPr>
          <w:p w14:paraId="00A22E83" w14:textId="77777777" w:rsidR="005B6DE0" w:rsidRDefault="005B6DE0" w:rsidP="00C54DE6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7" w:name="Text43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7"/>
          </w:p>
        </w:tc>
      </w:tr>
    </w:tbl>
    <w:p w14:paraId="4F006520" w14:textId="77777777" w:rsidR="005B6DE0" w:rsidRDefault="005B6DE0" w:rsidP="005B6DE0">
      <w:pPr>
        <w:rPr>
          <w:sz w:val="8"/>
        </w:rPr>
      </w:pPr>
    </w:p>
    <w:p w14:paraId="5D345CAE" w14:textId="77777777" w:rsidR="00300FD7" w:rsidRDefault="00300FD7" w:rsidP="005B6DE0">
      <w:pPr>
        <w:rPr>
          <w:sz w:val="8"/>
        </w:rPr>
      </w:pPr>
    </w:p>
    <w:tbl>
      <w:tblPr>
        <w:tblW w:w="10710" w:type="dxa"/>
        <w:tblInd w:w="-630" w:type="dxa"/>
        <w:tblLayout w:type="fixed"/>
        <w:tblLook w:val="0000" w:firstRow="0" w:lastRow="0" w:firstColumn="0" w:lastColumn="0" w:noHBand="0" w:noVBand="0"/>
      </w:tblPr>
      <w:tblGrid>
        <w:gridCol w:w="288"/>
        <w:gridCol w:w="342"/>
        <w:gridCol w:w="198"/>
        <w:gridCol w:w="3060"/>
        <w:gridCol w:w="252"/>
        <w:gridCol w:w="648"/>
        <w:gridCol w:w="1800"/>
        <w:gridCol w:w="1440"/>
        <w:gridCol w:w="180"/>
        <w:gridCol w:w="702"/>
        <w:gridCol w:w="18"/>
        <w:gridCol w:w="792"/>
        <w:gridCol w:w="900"/>
        <w:gridCol w:w="18"/>
        <w:gridCol w:w="72"/>
      </w:tblGrid>
      <w:tr w:rsidR="00D81AE1" w14:paraId="618E81DB" w14:textId="77777777" w:rsidTr="00692BC2">
        <w:trPr>
          <w:cantSplit/>
          <w:trHeight w:val="342"/>
        </w:trPr>
        <w:tc>
          <w:tcPr>
            <w:tcW w:w="4140" w:type="dxa"/>
            <w:gridSpan w:val="5"/>
            <w:vAlign w:val="center"/>
          </w:tcPr>
          <w:p w14:paraId="3E5FA03C" w14:textId="77777777" w:rsidR="00D81AE1" w:rsidRDefault="00D81AE1" w:rsidP="00DC2649">
            <w:pPr>
              <w:tabs>
                <w:tab w:val="left" w:pos="360"/>
                <w:tab w:val="left" w:pos="648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5.</w:t>
            </w:r>
            <w:r>
              <w:rPr>
                <w:b/>
                <w:bCs/>
                <w:sz w:val="18"/>
              </w:rPr>
              <w:tab/>
              <w:t>Population Served (check one)</w:t>
            </w:r>
            <w:r>
              <w:rPr>
                <w:b/>
                <w:bCs/>
                <w:sz w:val="18"/>
              </w:rPr>
              <w:tab/>
              <w:t xml:space="preserve">Name of </w:t>
            </w:r>
          </w:p>
        </w:tc>
        <w:tc>
          <w:tcPr>
            <w:tcW w:w="648" w:type="dxa"/>
          </w:tcPr>
          <w:p w14:paraId="7592E4C0" w14:textId="77777777" w:rsidR="00D81AE1" w:rsidRDefault="00D81AE1" w:rsidP="00DC2649">
            <w:pPr>
              <w:jc w:val="center"/>
              <w:rPr>
                <w:sz w:val="18"/>
              </w:rPr>
            </w:pPr>
            <w:r w:rsidRPr="00D81AE1">
              <w:rPr>
                <w:sz w:val="12"/>
              </w:rPr>
              <w:t>Section Codes</w:t>
            </w:r>
          </w:p>
        </w:tc>
        <w:tc>
          <w:tcPr>
            <w:tcW w:w="1800" w:type="dxa"/>
            <w:vAlign w:val="center"/>
          </w:tcPr>
          <w:p w14:paraId="1F5E9A7B" w14:textId="77777777" w:rsidR="00D81AE1" w:rsidRDefault="00D81AE1" w:rsidP="00DC2649">
            <w:pPr>
              <w:jc w:val="center"/>
              <w:rPr>
                <w:sz w:val="18"/>
              </w:rPr>
            </w:pPr>
            <w:bookmarkStart w:id="8" w:name="Text19"/>
            <w:r>
              <w:rPr>
                <w:sz w:val="18"/>
              </w:rPr>
              <w:t>Facility Name</w:t>
            </w:r>
          </w:p>
        </w:tc>
        <w:tc>
          <w:tcPr>
            <w:tcW w:w="1440" w:type="dxa"/>
            <w:vAlign w:val="center"/>
          </w:tcPr>
          <w:p w14:paraId="0B591690" w14:textId="77777777" w:rsidR="00D81AE1" w:rsidRDefault="00D81AE1" w:rsidP="00DC2649">
            <w:pPr>
              <w:jc w:val="center"/>
              <w:rPr>
                <w:sz w:val="18"/>
              </w:rPr>
            </w:pPr>
            <w:bookmarkStart w:id="9" w:name="Text21"/>
            <w:bookmarkEnd w:id="8"/>
            <w:r>
              <w:rPr>
                <w:sz w:val="18"/>
              </w:rPr>
              <w:t>Location*</w:t>
            </w:r>
          </w:p>
        </w:tc>
        <w:tc>
          <w:tcPr>
            <w:tcW w:w="882" w:type="dxa"/>
            <w:gridSpan w:val="2"/>
            <w:vAlign w:val="center"/>
          </w:tcPr>
          <w:p w14:paraId="73C3366D" w14:textId="77777777" w:rsidR="00D81AE1" w:rsidRPr="00F7522B" w:rsidRDefault="00D81AE1" w:rsidP="00DC2649">
            <w:pPr>
              <w:jc w:val="center"/>
              <w:rPr>
                <w:sz w:val="12"/>
                <w:szCs w:val="12"/>
              </w:rPr>
            </w:pPr>
            <w:bookmarkStart w:id="10" w:name="Text22"/>
            <w:bookmarkEnd w:id="9"/>
            <w:r w:rsidRPr="00F7522B">
              <w:rPr>
                <w:sz w:val="12"/>
                <w:szCs w:val="12"/>
              </w:rPr>
              <w:t xml:space="preserve">Facility </w:t>
            </w:r>
            <w:r>
              <w:rPr>
                <w:sz w:val="12"/>
                <w:szCs w:val="12"/>
              </w:rPr>
              <w:t>ID</w:t>
            </w:r>
          </w:p>
        </w:tc>
        <w:tc>
          <w:tcPr>
            <w:tcW w:w="810" w:type="dxa"/>
            <w:gridSpan w:val="2"/>
            <w:vAlign w:val="center"/>
          </w:tcPr>
          <w:p w14:paraId="230BE292" w14:textId="77777777" w:rsidR="00D81AE1" w:rsidRPr="00F7522B" w:rsidRDefault="00D81AE1" w:rsidP="00DC2649">
            <w:pPr>
              <w:jc w:val="center"/>
              <w:rPr>
                <w:sz w:val="12"/>
                <w:szCs w:val="12"/>
              </w:rPr>
            </w:pPr>
            <w:bookmarkStart w:id="11" w:name="Text23"/>
            <w:bookmarkEnd w:id="10"/>
            <w:r w:rsidRPr="00F7522B">
              <w:rPr>
                <w:sz w:val="12"/>
                <w:szCs w:val="12"/>
              </w:rPr>
              <w:t xml:space="preserve">Matrix </w:t>
            </w:r>
          </w:p>
          <w:p w14:paraId="19FFAEF8" w14:textId="77777777" w:rsidR="00D81AE1" w:rsidRPr="00F7522B" w:rsidRDefault="0058005C" w:rsidP="00DC264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ategory</w:t>
            </w:r>
          </w:p>
        </w:tc>
        <w:bookmarkEnd w:id="11"/>
        <w:tc>
          <w:tcPr>
            <w:tcW w:w="990" w:type="dxa"/>
            <w:gridSpan w:val="3"/>
            <w:vAlign w:val="center"/>
          </w:tcPr>
          <w:p w14:paraId="00E80EDA" w14:textId="77777777" w:rsidR="00D81AE1" w:rsidRPr="00F7522B" w:rsidRDefault="00D81AE1" w:rsidP="00DC2649">
            <w:pPr>
              <w:jc w:val="center"/>
              <w:rPr>
                <w:sz w:val="12"/>
                <w:szCs w:val="12"/>
              </w:rPr>
            </w:pPr>
            <w:r w:rsidRPr="00F7522B">
              <w:rPr>
                <w:sz w:val="12"/>
                <w:szCs w:val="12"/>
              </w:rPr>
              <w:t>Feasibility Plan</w:t>
            </w:r>
          </w:p>
        </w:tc>
      </w:tr>
      <w:tr w:rsidR="00D81AE1" w14:paraId="55C2F188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18A566" w14:textId="77777777" w:rsidR="00D81AE1" w:rsidRDefault="00D81AE1" w:rsidP="00DC2649">
            <w:pPr>
              <w:jc w:val="center"/>
              <w:rPr>
                <w:sz w:val="16"/>
              </w:rPr>
            </w:pPr>
            <w:bookmarkStart w:id="12" w:name="Text13"/>
          </w:p>
        </w:tc>
        <w:bookmarkEnd w:id="12"/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DFC24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3" w:name="Text44"/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  <w:bookmarkEnd w:id="13"/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ED2DD" w14:textId="687922A5" w:rsidR="00D81AE1" w:rsidRDefault="00001147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in </w:t>
            </w:r>
            <w:r w:rsidR="00ED4732">
              <w:rPr>
                <w:sz w:val="16"/>
              </w:rPr>
              <w:t xml:space="preserve">Dept. of </w:t>
            </w:r>
            <w:r w:rsidR="00F36115">
              <w:rPr>
                <w:sz w:val="16"/>
              </w:rPr>
              <w:t>Adult Correction</w:t>
            </w:r>
            <w:r w:rsidR="00955B54">
              <w:rPr>
                <w:sz w:val="16"/>
              </w:rPr>
              <w:t xml:space="preserve"> </w:t>
            </w:r>
            <w:r w:rsidR="00D81AE1">
              <w:rPr>
                <w:sz w:val="16"/>
              </w:rPr>
              <w:t xml:space="preserve">Facility 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C1D56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P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E36CD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8FFAF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5B2AC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418A6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25991" w14:textId="77777777" w:rsidR="00D81AE1" w:rsidRDefault="00D81AE1" w:rsidP="00DC2649">
            <w:pPr>
              <w:jc w:val="center"/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</w:tr>
      <w:tr w:rsidR="00D81AE1" w14:paraId="6D2851C9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2B8D0CA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E9BD0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C70E0" w14:textId="571D6799" w:rsidR="00D81AE1" w:rsidRDefault="00001147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in Private Correction</w:t>
            </w:r>
            <w:r w:rsidR="00955B54">
              <w:rPr>
                <w:sz w:val="16"/>
              </w:rPr>
              <w:t>s</w:t>
            </w:r>
            <w:r w:rsidR="00D81AE1">
              <w:rPr>
                <w:sz w:val="16"/>
              </w:rPr>
              <w:t xml:space="preserve"> Facility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31406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P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EB11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DD08E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1D6A835" w14:textId="77777777" w:rsidR="00D81AE1" w:rsidRDefault="00D81AE1" w:rsidP="00620352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2FFE42D" w14:textId="77777777" w:rsidR="00D81AE1" w:rsidRDefault="00D81AE1" w:rsidP="00D15627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DE173E8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289B0CCB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ED6894D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E1D6C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B98E5" w14:textId="58CD0C83" w:rsidR="00D81AE1" w:rsidRDefault="00001147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in Federal Correction</w:t>
            </w:r>
            <w:r w:rsidR="00955B54">
              <w:rPr>
                <w:sz w:val="16"/>
              </w:rPr>
              <w:t>s</w:t>
            </w:r>
            <w:r w:rsidR="00D81AE1">
              <w:rPr>
                <w:sz w:val="16"/>
              </w:rPr>
              <w:t xml:space="preserve"> Facility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548CE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P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6E8D8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F7BF6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7E36FE0" w14:textId="77777777" w:rsidR="00D81AE1" w:rsidRDefault="00D81AE1" w:rsidP="00620352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B47A03E" w14:textId="77777777" w:rsidR="00D81AE1" w:rsidRDefault="00D81AE1" w:rsidP="00D15627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5DB4961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2E9FD40D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469991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E3701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E759" w14:textId="300FAA54" w:rsidR="00D81AE1" w:rsidRDefault="00CF4F51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in Local Jail/Detention Center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80DD6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J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78FAE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FBDE3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6445F5D" w14:textId="77777777" w:rsidR="00D81AE1" w:rsidRDefault="00D81AE1" w:rsidP="00620352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80B71F0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A1EE765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2598F406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96BFB4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53315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8C8A" w14:textId="1C1474CB" w:rsidR="00D81AE1" w:rsidRDefault="00955B54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692BC2">
              <w:rPr>
                <w:sz w:val="16"/>
              </w:rPr>
              <w:t xml:space="preserve"> in </w:t>
            </w:r>
            <w:r w:rsidR="00D81AE1">
              <w:rPr>
                <w:sz w:val="16"/>
              </w:rPr>
              <w:t>Domiciliary Care Facilities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50CA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13A3C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FC5E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595838E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3E4BD85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9477679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628960BC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D64B84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BEFC6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A83A1" w14:textId="5DE7E284" w:rsidR="00D81AE1" w:rsidRDefault="00692BC2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 in</w:t>
            </w:r>
            <w:r w:rsidR="00D81AE1">
              <w:rPr>
                <w:sz w:val="16"/>
              </w:rPr>
              <w:t xml:space="preserve"> </w:t>
            </w:r>
            <w:smartTag w:uri="urn:schemas-microsoft-com:office:smarttags" w:element="PlaceName">
              <w:r w:rsidR="00D81AE1">
                <w:rPr>
                  <w:sz w:val="16"/>
                </w:rPr>
                <w:t>Substance</w:t>
              </w:r>
            </w:smartTag>
            <w:r w:rsidR="00D81AE1">
              <w:rPr>
                <w:sz w:val="16"/>
              </w:rPr>
              <w:t xml:space="preserve"> Abus</w:t>
            </w:r>
            <w:r>
              <w:rPr>
                <w:sz w:val="16"/>
              </w:rPr>
              <w:t>e/</w:t>
            </w:r>
            <w:r w:rsidR="00D81AE1">
              <w:rPr>
                <w:sz w:val="16"/>
              </w:rPr>
              <w:t xml:space="preserve">Rehab </w:t>
            </w:r>
            <w:smartTag w:uri="urn:schemas-microsoft-com:office:smarttags" w:element="PlaceType">
              <w:r w:rsidR="00D81AE1">
                <w:rPr>
                  <w:sz w:val="16"/>
                </w:rPr>
                <w:t>Center</w:t>
              </w:r>
            </w:smartTag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8557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29E2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37D51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60B91CC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4E5253D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5D25EBE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6137DD9C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50F199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16A99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35E9F" w14:textId="597CE4EA" w:rsidR="00D81AE1" w:rsidRDefault="00692BC2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</w:t>
            </w:r>
            <w:r w:rsidR="000F7D34">
              <w:rPr>
                <w:sz w:val="16"/>
              </w:rPr>
              <w:t>in</w:t>
            </w:r>
            <w:r w:rsidR="00D81AE1">
              <w:rPr>
                <w:sz w:val="16"/>
              </w:rPr>
              <w:t xml:space="preserve"> Community Rehabilitative Facility/ADAP Center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20175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EBD8C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A67BE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A2AD398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8043388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4399C8E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4F6BE958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3D8469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D88B6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27C6A" w14:textId="1F8999CF" w:rsidR="00D81AE1" w:rsidRDefault="00692BC2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 (Clients)</w:t>
            </w:r>
            <w:r w:rsidR="00D81AE1">
              <w:rPr>
                <w:sz w:val="16"/>
              </w:rPr>
              <w:t xml:space="preserve"> </w:t>
            </w:r>
            <w:r w:rsidR="000F7D34">
              <w:rPr>
                <w:sz w:val="16"/>
              </w:rPr>
              <w:t>in</w:t>
            </w:r>
            <w:r w:rsidR="00D81AE1">
              <w:rPr>
                <w:sz w:val="16"/>
              </w:rPr>
              <w:t xml:space="preserve"> a Nursing Facility 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E798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N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07A13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80C29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7B751E5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ECD7F3B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4C96C762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74338844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9E3C0A3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22E18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1262" w14:textId="53EC3F52" w:rsidR="00D81AE1" w:rsidRDefault="000F7D34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</w:t>
            </w:r>
            <w:r w:rsidR="00DA552C">
              <w:rPr>
                <w:sz w:val="16"/>
              </w:rPr>
              <w:t>n</w:t>
            </w:r>
            <w:r>
              <w:rPr>
                <w:sz w:val="16"/>
              </w:rPr>
              <w:t>ts in an i</w:t>
            </w:r>
            <w:r w:rsidR="00D81AE1">
              <w:rPr>
                <w:sz w:val="16"/>
              </w:rPr>
              <w:t xml:space="preserve">n-patient Psychiatric </w:t>
            </w:r>
            <w:r w:rsidR="00DA552C">
              <w:rPr>
                <w:sz w:val="16"/>
              </w:rPr>
              <w:t>Center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EDE6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8885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0274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43EFCF18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1E892F9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25B50B2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4AD4EDDF" w14:textId="77777777" w:rsidTr="00692BC2"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FF7D1B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F5DEF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36DAC" w14:textId="6CCF4517" w:rsidR="00D81AE1" w:rsidRDefault="004B6779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 xml:space="preserve">Students in </w:t>
            </w:r>
            <w:r w:rsidR="00D81AE1">
              <w:rPr>
                <w:sz w:val="16"/>
              </w:rPr>
              <w:t>Juvenile</w:t>
            </w:r>
            <w:r w:rsidR="00F36115">
              <w:rPr>
                <w:sz w:val="16"/>
              </w:rPr>
              <w:t xml:space="preserve"> Justice Facility              </w:t>
            </w:r>
            <w:r w:rsidR="00D81AE1">
              <w:rPr>
                <w:sz w:val="16"/>
              </w:rPr>
              <w:t>(committed youth)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31CC6" w14:textId="77777777" w:rsidR="00D81AE1" w:rsidRDefault="00482912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--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3C81A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3DC7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81EB4D7" w14:textId="77777777" w:rsidR="00D81AE1" w:rsidRDefault="00D81AE1" w:rsidP="00620352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D0C62C4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F35B7B1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FD134F" w14:paraId="0D025FE4" w14:textId="77777777" w:rsidTr="00286CB2">
        <w:trPr>
          <w:gridBefore w:val="2"/>
          <w:gridAfter w:val="1"/>
          <w:wBefore w:w="630" w:type="dxa"/>
          <w:wAfter w:w="72" w:type="dxa"/>
          <w:cantSplit/>
          <w:trHeight w:val="378"/>
        </w:trPr>
        <w:tc>
          <w:tcPr>
            <w:tcW w:w="10008" w:type="dxa"/>
            <w:gridSpan w:val="12"/>
            <w:vAlign w:val="center"/>
          </w:tcPr>
          <w:p w14:paraId="216078AE" w14:textId="77777777" w:rsidR="00FD134F" w:rsidRPr="00892544" w:rsidRDefault="00892544" w:rsidP="00D15627">
            <w:pPr>
              <w:tabs>
                <w:tab w:val="left" w:pos="360"/>
                <w:tab w:val="left" w:pos="6480"/>
              </w:tabs>
              <w:rPr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* </w:t>
            </w:r>
            <w:r w:rsidRPr="00892544">
              <w:rPr>
                <w:bCs/>
                <w:sz w:val="16"/>
                <w:szCs w:val="16"/>
              </w:rPr>
              <w:t xml:space="preserve">If </w:t>
            </w:r>
            <w:r>
              <w:rPr>
                <w:bCs/>
                <w:sz w:val="16"/>
                <w:szCs w:val="16"/>
              </w:rPr>
              <w:t xml:space="preserve">the </w:t>
            </w:r>
            <w:r w:rsidR="00D81AE1">
              <w:rPr>
                <w:bCs/>
                <w:sz w:val="16"/>
                <w:szCs w:val="16"/>
              </w:rPr>
              <w:t xml:space="preserve">city </w:t>
            </w:r>
            <w:r>
              <w:rPr>
                <w:bCs/>
                <w:sz w:val="16"/>
                <w:szCs w:val="16"/>
              </w:rPr>
              <w:t>location is</w:t>
            </w:r>
            <w:r w:rsidRPr="00892544">
              <w:rPr>
                <w:bCs/>
                <w:sz w:val="16"/>
                <w:szCs w:val="16"/>
              </w:rPr>
              <w:t xml:space="preserve"> not in your college’s service area, please attach a copy of </w:t>
            </w:r>
            <w:r>
              <w:rPr>
                <w:bCs/>
                <w:sz w:val="16"/>
                <w:szCs w:val="16"/>
              </w:rPr>
              <w:t xml:space="preserve">your signed </w:t>
            </w:r>
            <w:r w:rsidRPr="00892544">
              <w:rPr>
                <w:bCs/>
                <w:sz w:val="16"/>
                <w:szCs w:val="16"/>
              </w:rPr>
              <w:t>Institutional Service Agreement.</w:t>
            </w:r>
          </w:p>
        </w:tc>
      </w:tr>
      <w:tr w:rsidR="00FD134F" w14:paraId="71079847" w14:textId="77777777" w:rsidTr="00286CB2">
        <w:trPr>
          <w:gridAfter w:val="2"/>
          <w:wAfter w:w="90" w:type="dxa"/>
          <w:cantSplit/>
          <w:trHeight w:val="396"/>
        </w:trPr>
        <w:tc>
          <w:tcPr>
            <w:tcW w:w="10620" w:type="dxa"/>
            <w:gridSpan w:val="13"/>
            <w:vAlign w:val="center"/>
          </w:tcPr>
          <w:p w14:paraId="464F7350" w14:textId="77777777" w:rsidR="00FD134F" w:rsidRPr="00FD134F" w:rsidRDefault="00FD134F" w:rsidP="00D15627">
            <w:pPr>
              <w:tabs>
                <w:tab w:val="left" w:pos="360"/>
                <w:tab w:val="left" w:pos="648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6.</w:t>
            </w:r>
            <w:r>
              <w:rPr>
                <w:b/>
                <w:bCs/>
                <w:sz w:val="18"/>
              </w:rPr>
              <w:tab/>
              <w:t xml:space="preserve">Course Information </w:t>
            </w:r>
            <w:r w:rsidRPr="00FD134F">
              <w:rPr>
                <w:b/>
                <w:bCs/>
                <w:sz w:val="18"/>
              </w:rPr>
              <w:t>(Please complete a separate form for each course</w:t>
            </w:r>
            <w:r w:rsidR="00D96A6E">
              <w:rPr>
                <w:b/>
                <w:bCs/>
                <w:sz w:val="18"/>
              </w:rPr>
              <w:t>,</w:t>
            </w:r>
            <w:r w:rsidRPr="00FD134F">
              <w:rPr>
                <w:b/>
                <w:bCs/>
                <w:sz w:val="18"/>
              </w:rPr>
              <w:t xml:space="preserve"> per facility)</w:t>
            </w:r>
          </w:p>
        </w:tc>
      </w:tr>
      <w:tr w:rsidR="00FD134F" w14:paraId="00BC29C7" w14:textId="77777777" w:rsidTr="00286CB2"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4B69E24A" w14:textId="60983CBD" w:rsidR="00FD134F" w:rsidRDefault="00286CB2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 xml:space="preserve">CCL </w:t>
            </w:r>
            <w:r w:rsidR="00FD134F">
              <w:rPr>
                <w:sz w:val="18"/>
              </w:rPr>
              <w:t>Master Course Code:</w:t>
            </w:r>
          </w:p>
        </w:tc>
        <w:tc>
          <w:tcPr>
            <w:tcW w:w="6732" w:type="dxa"/>
            <w:gridSpan w:val="9"/>
            <w:tcBorders>
              <w:bottom w:val="single" w:sz="4" w:space="0" w:color="auto"/>
            </w:tcBorders>
            <w:vAlign w:val="center"/>
          </w:tcPr>
          <w:p w14:paraId="381B0C85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4" w:name="Text37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4"/>
          </w:p>
        </w:tc>
      </w:tr>
      <w:tr w:rsidR="00FD134F" w14:paraId="7A6CBB0D" w14:textId="77777777" w:rsidTr="00286CB2"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4D9B7A81" w14:textId="2B1853AB" w:rsidR="00FD134F" w:rsidRDefault="00286CB2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 xml:space="preserve">CCL </w:t>
            </w:r>
            <w:r w:rsidR="00FD134F">
              <w:rPr>
                <w:sz w:val="18"/>
              </w:rPr>
              <w:t>Master Course List Title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B77E14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5" w:name="Text38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5"/>
          </w:p>
        </w:tc>
      </w:tr>
      <w:tr w:rsidR="00FD134F" w14:paraId="4C0E2AA1" w14:textId="77777777" w:rsidTr="00286CB2"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3850D03E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Local Title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51B15E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16" w:name="Text39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6"/>
          </w:p>
        </w:tc>
      </w:tr>
      <w:tr w:rsidR="00FD134F" w14:paraId="6A9852DD" w14:textId="77777777" w:rsidTr="00286CB2"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56864744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Course Plan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68E14E" w14:textId="77777777" w:rsidR="00FD134F" w:rsidRDefault="00FD134F" w:rsidP="00501359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sz w:val="18"/>
              </w:rPr>
            </w:pPr>
            <w:r>
              <w:rPr>
                <w:sz w:val="18"/>
              </w:rPr>
              <w:t>A course plan must be a</w:t>
            </w:r>
            <w:r w:rsidR="00482912">
              <w:rPr>
                <w:sz w:val="18"/>
              </w:rPr>
              <w:t>ttached to the approval request</w:t>
            </w:r>
          </w:p>
        </w:tc>
      </w:tr>
      <w:tr w:rsidR="00FD134F" w14:paraId="19A01127" w14:textId="77777777" w:rsidTr="00286CB2"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70AFC6EB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Total Course Hours Requested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F0F06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7" w:name="Text42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7"/>
          </w:p>
        </w:tc>
      </w:tr>
      <w:tr w:rsidR="00FD134F" w14:paraId="748B870B" w14:textId="77777777" w:rsidTr="00286CB2"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2CBED2F2" w14:textId="01E99EDB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 xml:space="preserve">Maximum Hours on </w:t>
            </w:r>
            <w:r w:rsidR="00286CB2">
              <w:rPr>
                <w:sz w:val="18"/>
              </w:rPr>
              <w:t xml:space="preserve">CCL </w:t>
            </w:r>
            <w:r>
              <w:rPr>
                <w:sz w:val="18"/>
              </w:rPr>
              <w:t>Master Course List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AF5639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FD134F" w14:paraId="02E4ADCB" w14:textId="77777777" w:rsidTr="00286CB2"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27C8B5FF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Length of each class meeting (in hours)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FABAFF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8" w:name="Text40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8"/>
          </w:p>
        </w:tc>
      </w:tr>
      <w:tr w:rsidR="00FD134F" w14:paraId="18251D9B" w14:textId="77777777" w:rsidTr="00286CB2"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19EC0077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Number of weekly class meetings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AA629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9" w:name="Text41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9"/>
          </w:p>
        </w:tc>
      </w:tr>
      <w:tr w:rsidR="00300FD7" w14:paraId="4E066B41" w14:textId="77777777" w:rsidTr="00286CB2">
        <w:trPr>
          <w:gridAfter w:val="2"/>
          <w:wAfter w:w="90" w:type="dxa"/>
          <w:cantSplit/>
          <w:trHeight w:val="396"/>
        </w:trPr>
        <w:tc>
          <w:tcPr>
            <w:tcW w:w="10620" w:type="dxa"/>
            <w:gridSpan w:val="13"/>
            <w:vAlign w:val="center"/>
          </w:tcPr>
          <w:p w14:paraId="62ED8B50" w14:textId="77777777" w:rsidR="00300FD7" w:rsidRDefault="00300FD7" w:rsidP="00730D11">
            <w:pPr>
              <w:tabs>
                <w:tab w:val="left" w:pos="360"/>
                <w:tab w:val="left" w:pos="648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7.</w:t>
            </w:r>
            <w:r>
              <w:rPr>
                <w:b/>
                <w:bCs/>
                <w:sz w:val="18"/>
              </w:rPr>
              <w:tab/>
              <w:t xml:space="preserve">Required Signatures </w:t>
            </w:r>
          </w:p>
        </w:tc>
      </w:tr>
      <w:tr w:rsidR="00300FD7" w14:paraId="64299C32" w14:textId="77777777" w:rsidTr="00692BC2">
        <w:trPr>
          <w:gridAfter w:val="2"/>
          <w:wAfter w:w="90" w:type="dxa"/>
          <w:cantSplit/>
          <w:trHeight w:val="288"/>
        </w:trPr>
        <w:tc>
          <w:tcPr>
            <w:tcW w:w="4140" w:type="dxa"/>
            <w:gridSpan w:val="5"/>
            <w:vAlign w:val="bottom"/>
          </w:tcPr>
          <w:p w14:paraId="674D8BBB" w14:textId="77777777" w:rsidR="00300FD7" w:rsidRDefault="00300FD7" w:rsidP="00E52ED9">
            <w:pPr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Captive/Co-Opted Facility Senior Administrator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vAlign w:val="bottom"/>
          </w:tcPr>
          <w:p w14:paraId="24F66D16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1CC3AAE7" w14:textId="77777777" w:rsidR="00300FD7" w:rsidRDefault="00300FD7" w:rsidP="00E52ED9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Date:</w:t>
            </w:r>
          </w:p>
        </w:tc>
        <w:tc>
          <w:tcPr>
            <w:tcW w:w="1692" w:type="dxa"/>
            <w:gridSpan w:val="2"/>
            <w:tcBorders>
              <w:bottom w:val="single" w:sz="4" w:space="0" w:color="auto"/>
            </w:tcBorders>
            <w:vAlign w:val="center"/>
          </w:tcPr>
          <w:p w14:paraId="19802574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</w:tr>
      <w:tr w:rsidR="00300FD7" w14:paraId="2718E256" w14:textId="77777777" w:rsidTr="00692BC2">
        <w:trPr>
          <w:gridAfter w:val="2"/>
          <w:wAfter w:w="90" w:type="dxa"/>
          <w:cantSplit/>
          <w:trHeight w:val="288"/>
        </w:trPr>
        <w:tc>
          <w:tcPr>
            <w:tcW w:w="4140" w:type="dxa"/>
            <w:gridSpan w:val="5"/>
            <w:vAlign w:val="bottom"/>
          </w:tcPr>
          <w:p w14:paraId="2B5A07D3" w14:textId="77777777" w:rsidR="00300FD7" w:rsidRDefault="00300FD7" w:rsidP="00E52ED9">
            <w:pPr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Senior Continuing Education Administrator:</w:t>
            </w:r>
          </w:p>
        </w:tc>
        <w:tc>
          <w:tcPr>
            <w:tcW w:w="406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EB0571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4E3C8715" w14:textId="77777777" w:rsidR="00300FD7" w:rsidRDefault="00300FD7" w:rsidP="00E52ED9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Date:</w:t>
            </w:r>
          </w:p>
        </w:tc>
        <w:tc>
          <w:tcPr>
            <w:tcW w:w="169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711F7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</w:tr>
      <w:tr w:rsidR="00300FD7" w14:paraId="4C4677BE" w14:textId="77777777" w:rsidTr="00692BC2">
        <w:trPr>
          <w:gridAfter w:val="2"/>
          <w:wAfter w:w="90" w:type="dxa"/>
          <w:cantSplit/>
          <w:trHeight w:val="288"/>
        </w:trPr>
        <w:tc>
          <w:tcPr>
            <w:tcW w:w="4140" w:type="dxa"/>
            <w:gridSpan w:val="5"/>
            <w:vAlign w:val="bottom"/>
          </w:tcPr>
          <w:p w14:paraId="00AFBA2A" w14:textId="77777777" w:rsidR="00300FD7" w:rsidRDefault="00300FD7" w:rsidP="00E52ED9">
            <w:pPr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College President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vAlign w:val="bottom"/>
          </w:tcPr>
          <w:p w14:paraId="70859B39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50A0BBDD" w14:textId="77777777" w:rsidR="00300FD7" w:rsidRDefault="00300FD7" w:rsidP="00E52ED9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Date:</w:t>
            </w:r>
          </w:p>
        </w:tc>
        <w:tc>
          <w:tcPr>
            <w:tcW w:w="1692" w:type="dxa"/>
            <w:gridSpan w:val="2"/>
            <w:tcBorders>
              <w:bottom w:val="single" w:sz="4" w:space="0" w:color="auto"/>
            </w:tcBorders>
            <w:vAlign w:val="center"/>
          </w:tcPr>
          <w:p w14:paraId="4153F0B7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</w:tr>
      <w:tr w:rsidR="00300FD7" w14:paraId="56CEAE4A" w14:textId="77777777" w:rsidTr="00692BC2">
        <w:trPr>
          <w:gridAfter w:val="2"/>
          <w:wAfter w:w="90" w:type="dxa"/>
          <w:cantSplit/>
          <w:trHeight w:val="288"/>
        </w:trPr>
        <w:tc>
          <w:tcPr>
            <w:tcW w:w="4140" w:type="dxa"/>
            <w:gridSpan w:val="5"/>
            <w:vAlign w:val="bottom"/>
          </w:tcPr>
          <w:p w14:paraId="466C9701" w14:textId="77777777" w:rsidR="00300FD7" w:rsidRDefault="00300FD7" w:rsidP="00E52ED9">
            <w:pPr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Chairman, Board of Trustees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vAlign w:val="bottom"/>
          </w:tcPr>
          <w:p w14:paraId="4EE9D92E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7C3D8F0D" w14:textId="77777777" w:rsidR="00300FD7" w:rsidRDefault="00300FD7" w:rsidP="00E52ED9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Date:</w:t>
            </w:r>
          </w:p>
        </w:tc>
        <w:tc>
          <w:tcPr>
            <w:tcW w:w="169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5E1A7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</w:tr>
    </w:tbl>
    <w:p w14:paraId="520138EE" w14:textId="77777777" w:rsidR="00EF2002" w:rsidRDefault="00EF2002">
      <w:pPr>
        <w:pStyle w:val="Header"/>
        <w:tabs>
          <w:tab w:val="clear" w:pos="4320"/>
          <w:tab w:val="clear" w:pos="8640"/>
        </w:tabs>
        <w:jc w:val="center"/>
        <w:sectPr w:rsidR="00EF2002" w:rsidSect="007906C8">
          <w:headerReference w:type="default" r:id="rId8"/>
          <w:headerReference w:type="first" r:id="rId9"/>
          <w:pgSz w:w="12240" w:h="15840"/>
          <w:pgMar w:top="465" w:right="900" w:bottom="720" w:left="1440" w:header="540" w:footer="720" w:gutter="0"/>
          <w:cols w:space="720"/>
          <w:titlePg/>
          <w:docGrid w:linePitch="360"/>
        </w:sectPr>
      </w:pPr>
    </w:p>
    <w:p w14:paraId="13F1D975" w14:textId="77777777" w:rsidR="00E3240F" w:rsidRDefault="00E3240F">
      <w:pPr>
        <w:pStyle w:val="Header"/>
        <w:tabs>
          <w:tab w:val="clear" w:pos="4320"/>
          <w:tab w:val="clear" w:pos="8640"/>
        </w:tabs>
        <w:jc w:val="center"/>
      </w:pPr>
    </w:p>
    <w:p w14:paraId="0E5EA67D" w14:textId="7D601318" w:rsidR="00EF2002" w:rsidRDefault="00EF2002" w:rsidP="00EF2002">
      <w:pPr>
        <w:pStyle w:val="Header"/>
        <w:tabs>
          <w:tab w:val="clear" w:pos="4320"/>
          <w:tab w:val="clear" w:pos="8640"/>
        </w:tabs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Instructions for Completing the </w:t>
      </w:r>
      <w:r w:rsidR="00D45955">
        <w:rPr>
          <w:b/>
          <w:bCs/>
          <w:sz w:val="24"/>
        </w:rPr>
        <w:t xml:space="preserve">WCE Captive </w:t>
      </w:r>
      <w:r>
        <w:rPr>
          <w:b/>
          <w:bCs/>
          <w:sz w:val="24"/>
        </w:rPr>
        <w:t>Request Form</w:t>
      </w:r>
    </w:p>
    <w:p w14:paraId="7C3585D7" w14:textId="77777777" w:rsidR="00E52ED9" w:rsidRPr="00EB207C" w:rsidRDefault="00E52ED9" w:rsidP="00EF2002">
      <w:pPr>
        <w:pStyle w:val="Header"/>
        <w:tabs>
          <w:tab w:val="clear" w:pos="4320"/>
          <w:tab w:val="clear" w:pos="8640"/>
        </w:tabs>
        <w:rPr>
          <w:b/>
          <w:bCs/>
          <w:sz w:val="16"/>
          <w:szCs w:val="16"/>
        </w:rPr>
      </w:pPr>
    </w:p>
    <w:tbl>
      <w:tblPr>
        <w:tblW w:w="1008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000" w:firstRow="0" w:lastRow="0" w:firstColumn="0" w:lastColumn="0" w:noHBand="0" w:noVBand="0"/>
      </w:tblPr>
      <w:tblGrid>
        <w:gridCol w:w="468"/>
        <w:gridCol w:w="2527"/>
        <w:gridCol w:w="7092"/>
      </w:tblGrid>
      <w:tr w:rsidR="00EF2002" w14:paraId="57050C67" w14:textId="77777777" w:rsidTr="00361117">
        <w:trPr>
          <w:cantSplit/>
          <w:trHeight w:val="449"/>
        </w:trPr>
        <w:tc>
          <w:tcPr>
            <w:tcW w:w="2995" w:type="dxa"/>
            <w:gridSpan w:val="2"/>
            <w:shd w:val="clear" w:color="auto" w:fill="F3F3F3"/>
            <w:vAlign w:val="center"/>
          </w:tcPr>
          <w:p w14:paraId="2C5C95E6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Item</w:t>
            </w:r>
          </w:p>
        </w:tc>
        <w:tc>
          <w:tcPr>
            <w:tcW w:w="7092" w:type="dxa"/>
            <w:shd w:val="clear" w:color="auto" w:fill="F3F3F3"/>
            <w:vAlign w:val="center"/>
          </w:tcPr>
          <w:p w14:paraId="76EF57B7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Instruction</w:t>
            </w:r>
          </w:p>
        </w:tc>
      </w:tr>
      <w:tr w:rsidR="00EF2002" w14:paraId="0F1A5DF7" w14:textId="77777777" w:rsidTr="00482912">
        <w:trPr>
          <w:trHeight w:val="443"/>
        </w:trPr>
        <w:tc>
          <w:tcPr>
            <w:tcW w:w="468" w:type="dxa"/>
            <w:tcBorders>
              <w:right w:val="nil"/>
            </w:tcBorders>
          </w:tcPr>
          <w:p w14:paraId="77B9AE3F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1.</w:t>
            </w:r>
          </w:p>
        </w:tc>
        <w:tc>
          <w:tcPr>
            <w:tcW w:w="2527" w:type="dxa"/>
            <w:tcBorders>
              <w:left w:val="nil"/>
            </w:tcBorders>
          </w:tcPr>
          <w:p w14:paraId="295E9722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llege Name</w:t>
            </w:r>
          </w:p>
        </w:tc>
        <w:tc>
          <w:tcPr>
            <w:tcW w:w="7092" w:type="dxa"/>
          </w:tcPr>
          <w:p w14:paraId="2CD8AABA" w14:textId="77777777" w:rsidR="00EF2002" w:rsidRDefault="00EF2002" w:rsidP="00730D11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t>Enter the college’s full name.</w:t>
            </w:r>
          </w:p>
        </w:tc>
      </w:tr>
      <w:tr w:rsidR="00EF2002" w14:paraId="694FB9E8" w14:textId="77777777" w:rsidTr="00482912">
        <w:trPr>
          <w:trHeight w:val="443"/>
        </w:trPr>
        <w:tc>
          <w:tcPr>
            <w:tcW w:w="468" w:type="dxa"/>
            <w:tcBorders>
              <w:right w:val="nil"/>
            </w:tcBorders>
          </w:tcPr>
          <w:p w14:paraId="01938FA5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2.</w:t>
            </w:r>
          </w:p>
        </w:tc>
        <w:tc>
          <w:tcPr>
            <w:tcW w:w="2527" w:type="dxa"/>
            <w:tcBorders>
              <w:left w:val="nil"/>
            </w:tcBorders>
          </w:tcPr>
          <w:p w14:paraId="14FA684A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Agency Contacts</w:t>
            </w:r>
          </w:p>
        </w:tc>
        <w:tc>
          <w:tcPr>
            <w:tcW w:w="7092" w:type="dxa"/>
          </w:tcPr>
          <w:p w14:paraId="657F8CF7" w14:textId="77777777" w:rsidR="00EF2002" w:rsidRDefault="00EF2002" w:rsidP="00730D11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t>Enter the contact information for both the college and the participating facility.</w:t>
            </w:r>
          </w:p>
        </w:tc>
      </w:tr>
      <w:tr w:rsidR="00EF2002" w14:paraId="35822DF4" w14:textId="77777777" w:rsidTr="00482912">
        <w:trPr>
          <w:trHeight w:val="443"/>
        </w:trPr>
        <w:tc>
          <w:tcPr>
            <w:tcW w:w="468" w:type="dxa"/>
            <w:tcBorders>
              <w:right w:val="nil"/>
            </w:tcBorders>
          </w:tcPr>
          <w:p w14:paraId="329BD718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3.</w:t>
            </w:r>
          </w:p>
        </w:tc>
        <w:tc>
          <w:tcPr>
            <w:tcW w:w="2527" w:type="dxa"/>
            <w:tcBorders>
              <w:left w:val="nil"/>
            </w:tcBorders>
          </w:tcPr>
          <w:p w14:paraId="1F977715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Instructional Program</w:t>
            </w:r>
          </w:p>
        </w:tc>
        <w:tc>
          <w:tcPr>
            <w:tcW w:w="7092" w:type="dxa"/>
          </w:tcPr>
          <w:p w14:paraId="10C01F6C" w14:textId="77777777" w:rsidR="00EF2002" w:rsidRDefault="00EF2002" w:rsidP="00482912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>Check the most appropriate instructional program.</w:t>
            </w:r>
          </w:p>
        </w:tc>
      </w:tr>
      <w:tr w:rsidR="00EF2002" w14:paraId="2A17A04F" w14:textId="77777777" w:rsidTr="00361117">
        <w:trPr>
          <w:trHeight w:val="634"/>
        </w:trPr>
        <w:tc>
          <w:tcPr>
            <w:tcW w:w="468" w:type="dxa"/>
            <w:tcBorders>
              <w:right w:val="nil"/>
            </w:tcBorders>
          </w:tcPr>
          <w:p w14:paraId="5E29BA90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4.</w:t>
            </w:r>
          </w:p>
        </w:tc>
        <w:tc>
          <w:tcPr>
            <w:tcW w:w="2527" w:type="dxa"/>
            <w:tcBorders>
              <w:left w:val="nil"/>
            </w:tcBorders>
          </w:tcPr>
          <w:p w14:paraId="01E706C0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Implementation Date</w:t>
            </w:r>
          </w:p>
        </w:tc>
        <w:tc>
          <w:tcPr>
            <w:tcW w:w="7092" w:type="dxa"/>
          </w:tcPr>
          <w:p w14:paraId="16FA9E76" w14:textId="77777777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>Enter the proposed implementation date.  Include month, day, and year.</w:t>
            </w:r>
          </w:p>
          <w:p w14:paraId="279DDCE1" w14:textId="7ED2D59D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 xml:space="preserve">Please note that </w:t>
            </w:r>
            <w:r w:rsidR="00F04520">
              <w:rPr>
                <w:sz w:val="18"/>
              </w:rPr>
              <w:t>colleges</w:t>
            </w:r>
            <w:r>
              <w:rPr>
                <w:sz w:val="18"/>
              </w:rPr>
              <w:t xml:space="preserve"> cannot offer courses to captive and co-opted groups until the State Board approves the request.  </w:t>
            </w:r>
            <w:r w:rsidRPr="00A26D18">
              <w:rPr>
                <w:b/>
                <w:sz w:val="18"/>
              </w:rPr>
              <w:t xml:space="preserve">A typical timeframe for processing </w:t>
            </w:r>
            <w:r w:rsidR="0050693F">
              <w:rPr>
                <w:b/>
                <w:sz w:val="18"/>
              </w:rPr>
              <w:t xml:space="preserve">a </w:t>
            </w:r>
            <w:r w:rsidRPr="00A26D18">
              <w:rPr>
                <w:b/>
                <w:sz w:val="18"/>
              </w:rPr>
              <w:t xml:space="preserve">course approval is </w:t>
            </w:r>
            <w:r w:rsidR="00620352">
              <w:rPr>
                <w:b/>
                <w:sz w:val="18"/>
              </w:rPr>
              <w:t xml:space="preserve">two to three </w:t>
            </w:r>
            <w:proofErr w:type="gramStart"/>
            <w:r w:rsidRPr="00A26D18">
              <w:rPr>
                <w:b/>
                <w:sz w:val="18"/>
              </w:rPr>
              <w:t>months</w:t>
            </w:r>
            <w:r w:rsidR="00F04520">
              <w:rPr>
                <w:b/>
                <w:sz w:val="18"/>
              </w:rPr>
              <w:t>;</w:t>
            </w:r>
            <w:proofErr w:type="gramEnd"/>
            <w:r w:rsidRPr="00A26D18">
              <w:rPr>
                <w:b/>
                <w:sz w:val="18"/>
              </w:rPr>
              <w:t xml:space="preserve"> plan accordingly</w:t>
            </w:r>
            <w:r>
              <w:rPr>
                <w:sz w:val="18"/>
              </w:rPr>
              <w:t xml:space="preserve">.  </w:t>
            </w:r>
          </w:p>
          <w:p w14:paraId="6E2F5D35" w14:textId="3AD0CACF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 xml:space="preserve">The State Board </w:t>
            </w:r>
            <w:r w:rsidR="00E87D3C">
              <w:rPr>
                <w:sz w:val="18"/>
              </w:rPr>
              <w:t xml:space="preserve">often </w:t>
            </w:r>
            <w:r>
              <w:rPr>
                <w:sz w:val="18"/>
              </w:rPr>
              <w:t>does not meet in June or December.</w:t>
            </w:r>
          </w:p>
        </w:tc>
      </w:tr>
      <w:tr w:rsidR="00EF2002" w14:paraId="509FD5C9" w14:textId="77777777" w:rsidTr="00361117">
        <w:trPr>
          <w:trHeight w:val="2344"/>
        </w:trPr>
        <w:tc>
          <w:tcPr>
            <w:tcW w:w="468" w:type="dxa"/>
            <w:tcBorders>
              <w:right w:val="nil"/>
            </w:tcBorders>
          </w:tcPr>
          <w:p w14:paraId="676DB975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5.</w:t>
            </w:r>
          </w:p>
        </w:tc>
        <w:tc>
          <w:tcPr>
            <w:tcW w:w="2527" w:type="dxa"/>
            <w:tcBorders>
              <w:left w:val="nil"/>
            </w:tcBorders>
          </w:tcPr>
          <w:p w14:paraId="7770B7A2" w14:textId="77777777" w:rsidR="00E343B5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Population Served</w:t>
            </w:r>
          </w:p>
        </w:tc>
        <w:tc>
          <w:tcPr>
            <w:tcW w:w="7092" w:type="dxa"/>
          </w:tcPr>
          <w:p w14:paraId="3A41C4E7" w14:textId="77777777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>Check the intended population to be served.</w:t>
            </w:r>
          </w:p>
          <w:p w14:paraId="082B9FEC" w14:textId="3960E948" w:rsidR="00EF2002" w:rsidRPr="0093219E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</w:rPr>
              <w:t>Enter the name and loca</w:t>
            </w:r>
            <w:r w:rsidR="00760462">
              <w:rPr>
                <w:sz w:val="18"/>
              </w:rPr>
              <w:t>tion</w:t>
            </w:r>
            <w:r>
              <w:rPr>
                <w:sz w:val="18"/>
              </w:rPr>
              <w:t xml:space="preserve"> of the facility</w:t>
            </w:r>
            <w:r w:rsidRPr="0093219E">
              <w:rPr>
                <w:sz w:val="18"/>
                <w:szCs w:val="18"/>
              </w:rPr>
              <w:t xml:space="preserve">.  Please note: </w:t>
            </w:r>
            <w:r w:rsidRPr="0093219E">
              <w:rPr>
                <w:bCs/>
                <w:sz w:val="18"/>
                <w:szCs w:val="18"/>
              </w:rPr>
              <w:t>If the location</w:t>
            </w:r>
            <w:r w:rsidR="00386B5B" w:rsidRPr="0093219E">
              <w:rPr>
                <w:bCs/>
                <w:sz w:val="18"/>
                <w:szCs w:val="18"/>
              </w:rPr>
              <w:t>/city</w:t>
            </w:r>
            <w:r w:rsidRPr="0093219E">
              <w:rPr>
                <w:bCs/>
                <w:sz w:val="18"/>
                <w:szCs w:val="18"/>
              </w:rPr>
              <w:t xml:space="preserve"> is not in </w:t>
            </w:r>
            <w:r w:rsidR="00F04520">
              <w:rPr>
                <w:bCs/>
                <w:sz w:val="18"/>
                <w:szCs w:val="18"/>
              </w:rPr>
              <w:t>the</w:t>
            </w:r>
            <w:r w:rsidRPr="0093219E">
              <w:rPr>
                <w:bCs/>
                <w:sz w:val="18"/>
                <w:szCs w:val="18"/>
              </w:rPr>
              <w:t xml:space="preserve"> college’s service area, please attach a copy of </w:t>
            </w:r>
            <w:r w:rsidR="00F04520">
              <w:rPr>
                <w:bCs/>
                <w:sz w:val="18"/>
                <w:szCs w:val="18"/>
              </w:rPr>
              <w:t>a</w:t>
            </w:r>
            <w:r w:rsidRPr="0093219E">
              <w:rPr>
                <w:bCs/>
                <w:sz w:val="18"/>
                <w:szCs w:val="18"/>
              </w:rPr>
              <w:t xml:space="preserve"> signed Institutional Service Agreement.</w:t>
            </w:r>
          </w:p>
          <w:p w14:paraId="0CA2D796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</w:p>
          <w:p w14:paraId="5E354778" w14:textId="77777777" w:rsidR="0093219E" w:rsidRPr="002B3855" w:rsidRDefault="0093219E" w:rsidP="0093219E">
            <w:pPr>
              <w:pStyle w:val="Header"/>
              <w:tabs>
                <w:tab w:val="clear" w:pos="4320"/>
                <w:tab w:val="clear" w:pos="8640"/>
              </w:tabs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Pr="002B3855">
              <w:rPr>
                <w:sz w:val="18"/>
                <w:szCs w:val="18"/>
              </w:rPr>
              <w:t>f applicable, please complete the following:</w:t>
            </w:r>
          </w:p>
          <w:p w14:paraId="3D03A65A" w14:textId="3E7D3628" w:rsidR="0093219E" w:rsidRPr="002B3855" w:rsidRDefault="0093219E" w:rsidP="0093219E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  <w:szCs w:val="18"/>
              </w:rPr>
            </w:pPr>
            <w:r w:rsidRPr="002B3855">
              <w:rPr>
                <w:b/>
                <w:sz w:val="18"/>
                <w:szCs w:val="18"/>
              </w:rPr>
              <w:t>Facility ID</w:t>
            </w:r>
            <w:r>
              <w:rPr>
                <w:sz w:val="18"/>
                <w:szCs w:val="18"/>
              </w:rPr>
              <w:t xml:space="preserve"> – Enter the 4-digit </w:t>
            </w:r>
            <w:r w:rsidR="00A50208">
              <w:rPr>
                <w:sz w:val="18"/>
                <w:szCs w:val="18"/>
              </w:rPr>
              <w:t>facility</w:t>
            </w:r>
            <w:r w:rsidRPr="002B3855">
              <w:rPr>
                <w:sz w:val="18"/>
                <w:szCs w:val="18"/>
              </w:rPr>
              <w:t xml:space="preserve"> ID </w:t>
            </w:r>
            <w:r>
              <w:rPr>
                <w:sz w:val="18"/>
                <w:szCs w:val="18"/>
              </w:rPr>
              <w:t xml:space="preserve">code. This field is only applicable to facilities operated by the Department of </w:t>
            </w:r>
            <w:r w:rsidR="00E87D3C">
              <w:rPr>
                <w:sz w:val="18"/>
                <w:szCs w:val="18"/>
              </w:rPr>
              <w:t>Adult Correction</w:t>
            </w:r>
            <w:r>
              <w:rPr>
                <w:sz w:val="18"/>
                <w:szCs w:val="18"/>
              </w:rPr>
              <w:t>.  See attached list.</w:t>
            </w:r>
          </w:p>
          <w:p w14:paraId="5011A9C7" w14:textId="7CB686DB" w:rsidR="0093219E" w:rsidRPr="002B3855" w:rsidRDefault="0093219E" w:rsidP="0093219E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  <w:szCs w:val="18"/>
              </w:rPr>
            </w:pPr>
            <w:r w:rsidRPr="002B3855">
              <w:rPr>
                <w:b/>
                <w:sz w:val="18"/>
                <w:szCs w:val="18"/>
              </w:rPr>
              <w:t>Matrix Category</w:t>
            </w:r>
            <w:r w:rsidRPr="002B3855">
              <w:rPr>
                <w:sz w:val="18"/>
                <w:szCs w:val="18"/>
              </w:rPr>
              <w:t xml:space="preserve"> – </w:t>
            </w:r>
            <w:r>
              <w:rPr>
                <w:sz w:val="18"/>
                <w:szCs w:val="18"/>
              </w:rPr>
              <w:t xml:space="preserve">Enter the matrix category. This field is only applicable to facilities operated by the </w:t>
            </w:r>
            <w:r w:rsidR="00663738">
              <w:rPr>
                <w:sz w:val="18"/>
                <w:szCs w:val="18"/>
              </w:rPr>
              <w:t xml:space="preserve">NC </w:t>
            </w:r>
            <w:r>
              <w:rPr>
                <w:sz w:val="18"/>
                <w:szCs w:val="18"/>
              </w:rPr>
              <w:t xml:space="preserve">Department of </w:t>
            </w:r>
            <w:r w:rsidR="00663738">
              <w:rPr>
                <w:sz w:val="18"/>
                <w:szCs w:val="18"/>
              </w:rPr>
              <w:t xml:space="preserve">Adult </w:t>
            </w:r>
            <w:r>
              <w:rPr>
                <w:sz w:val="18"/>
                <w:szCs w:val="18"/>
              </w:rPr>
              <w:t>Correction.  See attached list.</w:t>
            </w:r>
          </w:p>
          <w:p w14:paraId="50AB2463" w14:textId="5222CD66" w:rsidR="00EF2002" w:rsidRDefault="0093219E" w:rsidP="0093219E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 w:rsidRPr="002B3855">
              <w:rPr>
                <w:b/>
                <w:sz w:val="18"/>
                <w:szCs w:val="18"/>
              </w:rPr>
              <w:t>Feasibility Plan</w:t>
            </w:r>
            <w:r w:rsidRPr="002B3855">
              <w:rPr>
                <w:sz w:val="18"/>
                <w:szCs w:val="18"/>
              </w:rPr>
              <w:t xml:space="preserve"> - Enter “Yes” or “No” if a </w:t>
            </w:r>
            <w:r w:rsidRPr="00457DEB">
              <w:rPr>
                <w:sz w:val="18"/>
                <w:szCs w:val="18"/>
                <w:shd w:val="clear" w:color="auto" w:fill="FFFFFF" w:themeFill="background1"/>
              </w:rPr>
              <w:t>Feasibility Plan</w:t>
            </w:r>
            <w:r w:rsidRPr="002B3855">
              <w:rPr>
                <w:sz w:val="18"/>
                <w:szCs w:val="18"/>
              </w:rPr>
              <w:t xml:space="preserve"> is attached. This Department of </w:t>
            </w:r>
            <w:r w:rsidR="00E87D3C">
              <w:rPr>
                <w:sz w:val="18"/>
                <w:szCs w:val="18"/>
              </w:rPr>
              <w:t>Adult Correction</w:t>
            </w:r>
            <w:r w:rsidRPr="002B3855">
              <w:rPr>
                <w:sz w:val="18"/>
                <w:szCs w:val="18"/>
              </w:rPr>
              <w:t xml:space="preserve"> form is only required for courses taught in a Department of </w:t>
            </w:r>
            <w:r w:rsidR="00E87D3C">
              <w:rPr>
                <w:sz w:val="18"/>
                <w:szCs w:val="18"/>
              </w:rPr>
              <w:t>Adult Correction</w:t>
            </w:r>
            <w:r w:rsidRPr="002B3855">
              <w:rPr>
                <w:sz w:val="18"/>
                <w:szCs w:val="18"/>
              </w:rPr>
              <w:t xml:space="preserve"> state facility.  Please note that a course cannot be approved without this form.</w:t>
            </w:r>
          </w:p>
        </w:tc>
      </w:tr>
      <w:tr w:rsidR="00EF2002" w14:paraId="18F23C44" w14:textId="77777777" w:rsidTr="00361117">
        <w:trPr>
          <w:trHeight w:val="1129"/>
        </w:trPr>
        <w:tc>
          <w:tcPr>
            <w:tcW w:w="468" w:type="dxa"/>
            <w:tcBorders>
              <w:right w:val="nil"/>
            </w:tcBorders>
          </w:tcPr>
          <w:p w14:paraId="1ED96879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6.</w:t>
            </w:r>
          </w:p>
        </w:tc>
        <w:tc>
          <w:tcPr>
            <w:tcW w:w="2527" w:type="dxa"/>
            <w:tcBorders>
              <w:left w:val="nil"/>
            </w:tcBorders>
          </w:tcPr>
          <w:p w14:paraId="1589A561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urse Information</w:t>
            </w:r>
          </w:p>
        </w:tc>
        <w:tc>
          <w:tcPr>
            <w:tcW w:w="7092" w:type="dxa"/>
          </w:tcPr>
          <w:p w14:paraId="5C9A2F49" w14:textId="77777777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>Enter the appropriate information for all fields.  College</w:t>
            </w:r>
            <w:r w:rsidR="00AB3F07">
              <w:rPr>
                <w:sz w:val="18"/>
              </w:rPr>
              <w:t>s</w:t>
            </w:r>
            <w:r>
              <w:rPr>
                <w:sz w:val="18"/>
              </w:rPr>
              <w:t xml:space="preserve"> must submit a separate form for each course request.</w:t>
            </w:r>
          </w:p>
          <w:p w14:paraId="2214F470" w14:textId="23DBED30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 xml:space="preserve">Attach a </w:t>
            </w:r>
            <w:r w:rsidR="0066440F">
              <w:rPr>
                <w:sz w:val="18"/>
              </w:rPr>
              <w:t>C</w:t>
            </w:r>
            <w:r>
              <w:rPr>
                <w:sz w:val="18"/>
              </w:rPr>
              <w:t xml:space="preserve">ourse </w:t>
            </w:r>
            <w:r w:rsidR="0066440F">
              <w:rPr>
                <w:sz w:val="18"/>
              </w:rPr>
              <w:t>P</w:t>
            </w:r>
            <w:r>
              <w:rPr>
                <w:sz w:val="18"/>
              </w:rPr>
              <w:t xml:space="preserve">lan.  This plan should include </w:t>
            </w:r>
            <w:r w:rsidR="00747D8F">
              <w:rPr>
                <w:sz w:val="18"/>
              </w:rPr>
              <w:t xml:space="preserve">a </w:t>
            </w:r>
            <w:r w:rsidR="00D64E37">
              <w:rPr>
                <w:b/>
                <w:sz w:val="18"/>
              </w:rPr>
              <w:t>course description,</w:t>
            </w:r>
            <w:r w:rsidR="00D64E37" w:rsidRPr="00AB3F07">
              <w:rPr>
                <w:b/>
                <w:sz w:val="18"/>
              </w:rPr>
              <w:t xml:space="preserve"> </w:t>
            </w:r>
            <w:r w:rsidR="00361117" w:rsidRPr="00AB3F07">
              <w:rPr>
                <w:b/>
                <w:sz w:val="18"/>
              </w:rPr>
              <w:t>specific learning objectives</w:t>
            </w:r>
            <w:r w:rsidR="00361117">
              <w:rPr>
                <w:b/>
                <w:sz w:val="18"/>
              </w:rPr>
              <w:t xml:space="preserve">, </w:t>
            </w:r>
            <w:r w:rsidRPr="00AB3F07">
              <w:rPr>
                <w:b/>
                <w:sz w:val="18"/>
              </w:rPr>
              <w:t>outline</w:t>
            </w:r>
            <w:r>
              <w:rPr>
                <w:sz w:val="18"/>
              </w:rPr>
              <w:t xml:space="preserve">, and </w:t>
            </w:r>
            <w:r w:rsidRPr="00AB3F07">
              <w:rPr>
                <w:b/>
                <w:sz w:val="18"/>
              </w:rPr>
              <w:t>evaluation methods</w:t>
            </w:r>
            <w:r>
              <w:rPr>
                <w:sz w:val="18"/>
              </w:rPr>
              <w:t xml:space="preserve">.  </w:t>
            </w:r>
            <w:r w:rsidR="006169EA">
              <w:rPr>
                <w:sz w:val="18"/>
              </w:rPr>
              <w:t xml:space="preserve">See Elements of a </w:t>
            </w:r>
            <w:r w:rsidR="0065417C">
              <w:rPr>
                <w:sz w:val="18"/>
              </w:rPr>
              <w:t xml:space="preserve">Workforce </w:t>
            </w:r>
            <w:r w:rsidR="006169EA">
              <w:rPr>
                <w:sz w:val="18"/>
              </w:rPr>
              <w:t>Continuing Education Course Plan/Outline</w:t>
            </w:r>
            <w:r>
              <w:rPr>
                <w:sz w:val="18"/>
              </w:rPr>
              <w:t>.</w:t>
            </w:r>
          </w:p>
        </w:tc>
      </w:tr>
      <w:tr w:rsidR="00EF2002" w14:paraId="28CCF25D" w14:textId="77777777" w:rsidTr="00361117">
        <w:trPr>
          <w:trHeight w:val="589"/>
        </w:trPr>
        <w:tc>
          <w:tcPr>
            <w:tcW w:w="468" w:type="dxa"/>
            <w:tcBorders>
              <w:right w:val="nil"/>
            </w:tcBorders>
          </w:tcPr>
          <w:p w14:paraId="1FFEAC6F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7.</w:t>
            </w:r>
          </w:p>
        </w:tc>
        <w:tc>
          <w:tcPr>
            <w:tcW w:w="2527" w:type="dxa"/>
            <w:tcBorders>
              <w:left w:val="nil"/>
            </w:tcBorders>
          </w:tcPr>
          <w:p w14:paraId="0829ECDA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Required Signatures</w:t>
            </w:r>
          </w:p>
        </w:tc>
        <w:tc>
          <w:tcPr>
            <w:tcW w:w="7092" w:type="dxa"/>
          </w:tcPr>
          <w:p w14:paraId="4B702875" w14:textId="1BB9A6E1" w:rsidR="00EF2002" w:rsidRDefault="00EF2002" w:rsidP="00730D11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t xml:space="preserve">Obtain the required signatures.  Please note that the System Office will not begin the approval process without </w:t>
            </w:r>
            <w:r w:rsidR="0065417C">
              <w:rPr>
                <w:sz w:val="18"/>
              </w:rPr>
              <w:t xml:space="preserve">all </w:t>
            </w:r>
            <w:r>
              <w:rPr>
                <w:sz w:val="18"/>
              </w:rPr>
              <w:t>signatures.</w:t>
            </w:r>
          </w:p>
        </w:tc>
      </w:tr>
    </w:tbl>
    <w:p w14:paraId="597A95CD" w14:textId="77777777" w:rsidR="00EF2002" w:rsidRPr="00C85805" w:rsidRDefault="00EF2002" w:rsidP="00EF2002">
      <w:pPr>
        <w:pStyle w:val="Header"/>
        <w:tabs>
          <w:tab w:val="clear" w:pos="4320"/>
          <w:tab w:val="clear" w:pos="8640"/>
        </w:tabs>
        <w:rPr>
          <w:sz w:val="10"/>
          <w:szCs w:val="10"/>
        </w:rPr>
      </w:pPr>
    </w:p>
    <w:p w14:paraId="4ED1C645" w14:textId="77777777" w:rsidR="00EF2002" w:rsidRPr="00C85805" w:rsidRDefault="00EF2002" w:rsidP="00EF2002">
      <w:pPr>
        <w:pStyle w:val="Header"/>
        <w:tabs>
          <w:tab w:val="clear" w:pos="4320"/>
          <w:tab w:val="clear" w:pos="8640"/>
        </w:tabs>
        <w:rPr>
          <w:sz w:val="10"/>
          <w:szCs w:val="10"/>
        </w:rPr>
      </w:pPr>
    </w:p>
    <w:p w14:paraId="60B01503" w14:textId="77777777" w:rsidR="00EF2002" w:rsidRDefault="00EF2002" w:rsidP="00EF2002">
      <w:pPr>
        <w:pStyle w:val="Header"/>
        <w:tabs>
          <w:tab w:val="clear" w:pos="4320"/>
          <w:tab w:val="clear" w:pos="8640"/>
        </w:tabs>
        <w:jc w:val="center"/>
        <w:rPr>
          <w:b/>
          <w:bCs/>
          <w:sz w:val="24"/>
        </w:rPr>
      </w:pPr>
      <w:r>
        <w:rPr>
          <w:b/>
          <w:bCs/>
          <w:sz w:val="24"/>
        </w:rPr>
        <w:t>Instructions for Submitting Request to the System Office</w:t>
      </w:r>
    </w:p>
    <w:p w14:paraId="5E230D06" w14:textId="77777777" w:rsidR="00EF2002" w:rsidRDefault="00EF2002" w:rsidP="00EF2002">
      <w:pPr>
        <w:pStyle w:val="Header"/>
        <w:tabs>
          <w:tab w:val="clear" w:pos="4320"/>
          <w:tab w:val="clear" w:pos="8640"/>
        </w:tabs>
        <w:rPr>
          <w:b/>
          <w:bCs/>
          <w:sz w:val="18"/>
        </w:rPr>
      </w:pPr>
    </w:p>
    <w:p w14:paraId="01B77F77" w14:textId="2FA86FCD" w:rsidR="00EF2002" w:rsidRDefault="00EF2002" w:rsidP="00F23CC9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rPr>
          <w:sz w:val="18"/>
        </w:rPr>
      </w:pPr>
      <w:r>
        <w:rPr>
          <w:sz w:val="18"/>
        </w:rPr>
        <w:t xml:space="preserve">Check the completeness and accuracy of </w:t>
      </w:r>
      <w:r w:rsidR="00747D8F">
        <w:rPr>
          <w:sz w:val="18"/>
        </w:rPr>
        <w:t xml:space="preserve">the </w:t>
      </w:r>
      <w:r w:rsidR="006169EA">
        <w:rPr>
          <w:sz w:val="18"/>
        </w:rPr>
        <w:t xml:space="preserve">information contained on </w:t>
      </w:r>
      <w:r>
        <w:rPr>
          <w:sz w:val="18"/>
        </w:rPr>
        <w:t xml:space="preserve">all required documents: </w:t>
      </w:r>
      <w:r w:rsidR="00DD6956">
        <w:rPr>
          <w:sz w:val="18"/>
        </w:rPr>
        <w:t>W</w:t>
      </w:r>
      <w:r w:rsidR="00AE594D">
        <w:rPr>
          <w:sz w:val="18"/>
        </w:rPr>
        <w:t xml:space="preserve">CE Captive </w:t>
      </w:r>
      <w:r>
        <w:rPr>
          <w:sz w:val="18"/>
        </w:rPr>
        <w:t xml:space="preserve">Request </w:t>
      </w:r>
      <w:r w:rsidR="00AE594D">
        <w:rPr>
          <w:sz w:val="18"/>
        </w:rPr>
        <w:t>F</w:t>
      </w:r>
      <w:r>
        <w:rPr>
          <w:sz w:val="18"/>
        </w:rPr>
        <w:t>orm, course plan</w:t>
      </w:r>
      <w:r w:rsidR="00C85805">
        <w:rPr>
          <w:sz w:val="18"/>
        </w:rPr>
        <w:t>/outline</w:t>
      </w:r>
      <w:r>
        <w:rPr>
          <w:sz w:val="18"/>
        </w:rPr>
        <w:t xml:space="preserve">, and if applicable, a </w:t>
      </w:r>
      <w:r w:rsidR="00361117">
        <w:rPr>
          <w:sz w:val="18"/>
        </w:rPr>
        <w:t>D</w:t>
      </w:r>
      <w:r w:rsidR="004D0746">
        <w:rPr>
          <w:sz w:val="18"/>
        </w:rPr>
        <w:t xml:space="preserve">epartment of </w:t>
      </w:r>
      <w:r w:rsidR="00410A07">
        <w:rPr>
          <w:sz w:val="18"/>
        </w:rPr>
        <w:t>Adult Correction</w:t>
      </w:r>
      <w:r w:rsidR="005F2E5F">
        <w:rPr>
          <w:sz w:val="18"/>
        </w:rPr>
        <w:t xml:space="preserve"> Feasibility</w:t>
      </w:r>
      <w:r>
        <w:rPr>
          <w:sz w:val="18"/>
        </w:rPr>
        <w:t xml:space="preserve"> </w:t>
      </w:r>
      <w:r w:rsidR="004D0746">
        <w:rPr>
          <w:sz w:val="18"/>
        </w:rPr>
        <w:t xml:space="preserve">and Implementation </w:t>
      </w:r>
      <w:r>
        <w:rPr>
          <w:sz w:val="18"/>
        </w:rPr>
        <w:t>Plan.  These documents combined will be referred to as the application packet</w:t>
      </w:r>
      <w:r w:rsidR="00C809DB">
        <w:rPr>
          <w:sz w:val="18"/>
        </w:rPr>
        <w:t xml:space="preserve">. </w:t>
      </w:r>
    </w:p>
    <w:p w14:paraId="77A1BB5D" w14:textId="77777777" w:rsidR="00F23CC9" w:rsidRDefault="00F23CC9" w:rsidP="00EF2002">
      <w:pPr>
        <w:pStyle w:val="Header"/>
        <w:tabs>
          <w:tab w:val="clear" w:pos="4320"/>
          <w:tab w:val="clear" w:pos="8640"/>
        </w:tabs>
        <w:ind w:left="540" w:hanging="540"/>
        <w:rPr>
          <w:sz w:val="18"/>
        </w:rPr>
      </w:pPr>
    </w:p>
    <w:p w14:paraId="1CC78D22" w14:textId="55E252E3" w:rsidR="009777D1" w:rsidRDefault="009632C4" w:rsidP="009777D1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rPr>
          <w:sz w:val="18"/>
        </w:rPr>
      </w:pPr>
      <w:r>
        <w:rPr>
          <w:sz w:val="18"/>
        </w:rPr>
        <w:t xml:space="preserve">Submit </w:t>
      </w:r>
      <w:r w:rsidR="00361884">
        <w:rPr>
          <w:sz w:val="18"/>
        </w:rPr>
        <w:t>the</w:t>
      </w:r>
      <w:r>
        <w:rPr>
          <w:sz w:val="18"/>
        </w:rPr>
        <w:t xml:space="preserve"> complete application packet with </w:t>
      </w:r>
      <w:r w:rsidR="009C3ECD">
        <w:rPr>
          <w:sz w:val="18"/>
        </w:rPr>
        <w:t>all</w:t>
      </w:r>
      <w:r>
        <w:rPr>
          <w:sz w:val="18"/>
        </w:rPr>
        <w:t xml:space="preserve"> signatures on each </w:t>
      </w:r>
      <w:r w:rsidR="009C3ECD">
        <w:rPr>
          <w:sz w:val="18"/>
        </w:rPr>
        <w:t xml:space="preserve">and submit </w:t>
      </w:r>
      <w:r w:rsidR="00F04520">
        <w:rPr>
          <w:sz w:val="18"/>
        </w:rPr>
        <w:t xml:space="preserve">it </w:t>
      </w:r>
      <w:r w:rsidR="009C3ECD">
        <w:rPr>
          <w:sz w:val="18"/>
        </w:rPr>
        <w:t>to</w:t>
      </w:r>
      <w:r w:rsidR="0040237A">
        <w:rPr>
          <w:sz w:val="18"/>
        </w:rPr>
        <w:t xml:space="preserve">: </w:t>
      </w:r>
    </w:p>
    <w:p w14:paraId="4CBA84E2" w14:textId="5D499E73" w:rsidR="00661848" w:rsidRDefault="00E6640E" w:rsidP="009777D1">
      <w:pPr>
        <w:pStyle w:val="Header"/>
        <w:tabs>
          <w:tab w:val="clear" w:pos="4320"/>
          <w:tab w:val="clear" w:pos="8640"/>
        </w:tabs>
        <w:ind w:left="1080"/>
        <w:rPr>
          <w:sz w:val="18"/>
        </w:rPr>
      </w:pPr>
      <w:r>
        <w:rPr>
          <w:sz w:val="18"/>
        </w:rPr>
        <w:t xml:space="preserve">Prison Education Liaison </w:t>
      </w:r>
      <w:r w:rsidR="00D05AD8">
        <w:rPr>
          <w:sz w:val="18"/>
        </w:rPr>
        <w:t xml:space="preserve">– </w:t>
      </w:r>
      <w:r>
        <w:rPr>
          <w:sz w:val="18"/>
        </w:rPr>
        <w:t>Workforce Strategies Office</w:t>
      </w:r>
    </w:p>
    <w:p w14:paraId="7A671FAA" w14:textId="3EAF3C06" w:rsidR="009777D1" w:rsidRDefault="00E6640E" w:rsidP="00D05AD8">
      <w:pPr>
        <w:pStyle w:val="Header"/>
        <w:tabs>
          <w:tab w:val="clear" w:pos="4320"/>
          <w:tab w:val="clear" w:pos="8640"/>
        </w:tabs>
        <w:ind w:left="1080"/>
        <w:rPr>
          <w:sz w:val="18"/>
        </w:rPr>
      </w:pPr>
      <w:hyperlink r:id="rId10" w:history="1">
        <w:r w:rsidRPr="00E6640E">
          <w:rPr>
            <w:rStyle w:val="Hyperlink"/>
            <w:sz w:val="18"/>
            <w:szCs w:val="18"/>
          </w:rPr>
          <w:t>bacona@nccommunitycolleges.edu</w:t>
        </w:r>
      </w:hyperlink>
      <w:r w:rsidRPr="00E6640E">
        <w:rPr>
          <w:sz w:val="18"/>
          <w:szCs w:val="18"/>
        </w:rPr>
        <w:t xml:space="preserve"> </w:t>
      </w:r>
      <w:r>
        <w:t xml:space="preserve">and </w:t>
      </w:r>
      <w:hyperlink r:id="rId11" w:history="1">
        <w:r w:rsidR="00661848" w:rsidRPr="00FF6554">
          <w:rPr>
            <w:rStyle w:val="Hyperlink"/>
            <w:sz w:val="18"/>
          </w:rPr>
          <w:t>WCERequests@nccommunitycolleges.edu</w:t>
        </w:r>
      </w:hyperlink>
      <w:r w:rsidR="00D05AD8">
        <w:rPr>
          <w:sz w:val="18"/>
        </w:rPr>
        <w:t xml:space="preserve"> </w:t>
      </w:r>
    </w:p>
    <w:p w14:paraId="001E8777" w14:textId="21F3B9A9" w:rsidR="00F23CC9" w:rsidRDefault="00F23CC9" w:rsidP="00F23CC9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spacing w:before="40" w:after="40"/>
        <w:rPr>
          <w:sz w:val="18"/>
        </w:rPr>
      </w:pPr>
      <w:r>
        <w:rPr>
          <w:sz w:val="18"/>
        </w:rPr>
        <w:t xml:space="preserve">Allow adequate time for course approval.  </w:t>
      </w:r>
      <w:r w:rsidRPr="00F23CC9">
        <w:rPr>
          <w:sz w:val="18"/>
        </w:rPr>
        <w:t xml:space="preserve">A typical timeframe for processing a course approval is </w:t>
      </w:r>
      <w:r w:rsidR="009632C4">
        <w:rPr>
          <w:sz w:val="18"/>
        </w:rPr>
        <w:t xml:space="preserve">two to three </w:t>
      </w:r>
      <w:proofErr w:type="gramStart"/>
      <w:r w:rsidR="00553EAB" w:rsidRPr="00F23CC9">
        <w:rPr>
          <w:sz w:val="18"/>
        </w:rPr>
        <w:t>months</w:t>
      </w:r>
      <w:r w:rsidR="00F04520">
        <w:rPr>
          <w:sz w:val="18"/>
        </w:rPr>
        <w:t>;</w:t>
      </w:r>
      <w:proofErr w:type="gramEnd"/>
      <w:r w:rsidR="00553EAB">
        <w:rPr>
          <w:sz w:val="18"/>
        </w:rPr>
        <w:t xml:space="preserve"> </w:t>
      </w:r>
      <w:r w:rsidR="00553EAB" w:rsidRPr="00F23CC9">
        <w:rPr>
          <w:sz w:val="18"/>
        </w:rPr>
        <w:t>plan</w:t>
      </w:r>
      <w:r w:rsidRPr="00F23CC9">
        <w:rPr>
          <w:sz w:val="18"/>
        </w:rPr>
        <w:t xml:space="preserve"> accordingly</w:t>
      </w:r>
      <w:r>
        <w:rPr>
          <w:sz w:val="18"/>
        </w:rPr>
        <w:t xml:space="preserve">.  </w:t>
      </w:r>
      <w:r w:rsidR="0002730A" w:rsidRPr="00F04520">
        <w:rPr>
          <w:i/>
          <w:iCs/>
          <w:sz w:val="18"/>
        </w:rPr>
        <w:t>Note</w:t>
      </w:r>
      <w:r w:rsidR="0002730A">
        <w:rPr>
          <w:sz w:val="18"/>
        </w:rPr>
        <w:t xml:space="preserve">: </w:t>
      </w:r>
      <w:r w:rsidR="00553EAB">
        <w:rPr>
          <w:sz w:val="18"/>
        </w:rPr>
        <w:t>T</w:t>
      </w:r>
      <w:r>
        <w:rPr>
          <w:sz w:val="18"/>
        </w:rPr>
        <w:t xml:space="preserve">he State Board </w:t>
      </w:r>
      <w:r w:rsidR="005B77A6">
        <w:rPr>
          <w:sz w:val="18"/>
        </w:rPr>
        <w:t xml:space="preserve">typically </w:t>
      </w:r>
      <w:r>
        <w:rPr>
          <w:sz w:val="18"/>
        </w:rPr>
        <w:t>does not meet in June or December.</w:t>
      </w:r>
    </w:p>
    <w:p w14:paraId="2E3F846C" w14:textId="77777777" w:rsidR="00EF2002" w:rsidRDefault="00EF2002" w:rsidP="00EF2002">
      <w:pPr>
        <w:pStyle w:val="Header"/>
        <w:tabs>
          <w:tab w:val="clear" w:pos="4320"/>
          <w:tab w:val="clear" w:pos="8640"/>
        </w:tabs>
        <w:ind w:left="540" w:hanging="540"/>
        <w:rPr>
          <w:sz w:val="18"/>
        </w:rPr>
      </w:pPr>
    </w:p>
    <w:p w14:paraId="55C7F2CF" w14:textId="77777777" w:rsidR="00D64E37" w:rsidRDefault="00D64E37" w:rsidP="00D64E37">
      <w:pPr>
        <w:pStyle w:val="Header"/>
        <w:tabs>
          <w:tab w:val="clear" w:pos="4320"/>
          <w:tab w:val="clear" w:pos="8640"/>
        </w:tabs>
        <w:jc w:val="center"/>
        <w:sectPr w:rsidR="00D64E37" w:rsidSect="00EF2002">
          <w:headerReference w:type="default" r:id="rId12"/>
          <w:pgSz w:w="12240" w:h="15840"/>
          <w:pgMar w:top="461" w:right="907" w:bottom="720" w:left="907" w:header="547" w:footer="720" w:gutter="0"/>
          <w:cols w:space="720"/>
          <w:docGrid w:linePitch="360"/>
        </w:sectPr>
      </w:pPr>
    </w:p>
    <w:p w14:paraId="045783F2" w14:textId="0FFABB78" w:rsidR="00F75CA3" w:rsidRPr="00553EAB" w:rsidRDefault="00B92915" w:rsidP="00553EAB">
      <w:pPr>
        <w:pStyle w:val="Header"/>
        <w:tabs>
          <w:tab w:val="clear" w:pos="4320"/>
          <w:tab w:val="clear" w:pos="8640"/>
        </w:tabs>
        <w:jc w:val="center"/>
      </w:pPr>
      <w:r>
        <w:lastRenderedPageBreak/>
        <w:t xml:space="preserve">NC </w:t>
      </w:r>
      <w:r w:rsidR="00D64E37" w:rsidRPr="001E6BB1">
        <w:t xml:space="preserve">Department of </w:t>
      </w:r>
      <w:r>
        <w:t>Adult Correction</w:t>
      </w:r>
      <w:r w:rsidR="00D64E37" w:rsidRPr="001E6BB1">
        <w:t xml:space="preserve"> Facilities</w:t>
      </w:r>
    </w:p>
    <w:p w14:paraId="2C6D8433" w14:textId="77777777" w:rsidR="00620352" w:rsidRPr="001E6BB1" w:rsidRDefault="00620352" w:rsidP="00D64E37">
      <w:pPr>
        <w:pStyle w:val="Header"/>
        <w:tabs>
          <w:tab w:val="clear" w:pos="4320"/>
          <w:tab w:val="clear" w:pos="8640"/>
        </w:tabs>
        <w:jc w:val="center"/>
      </w:pPr>
    </w:p>
    <w:tbl>
      <w:tblPr>
        <w:tblStyle w:val="TableGrid"/>
        <w:tblW w:w="11074" w:type="dxa"/>
        <w:tblInd w:w="-342" w:type="dxa"/>
        <w:tblLook w:val="01E0" w:firstRow="1" w:lastRow="1" w:firstColumn="1" w:lastColumn="1" w:noHBand="0" w:noVBand="0"/>
      </w:tblPr>
      <w:tblGrid>
        <w:gridCol w:w="3798"/>
        <w:gridCol w:w="859"/>
        <w:gridCol w:w="747"/>
        <w:gridCol w:w="396"/>
        <w:gridCol w:w="3645"/>
        <w:gridCol w:w="882"/>
        <w:gridCol w:w="747"/>
      </w:tblGrid>
      <w:tr w:rsidR="00D64E37" w:rsidRPr="0088401F" w14:paraId="3CCD8B15" w14:textId="77777777" w:rsidTr="00D6028D">
        <w:trPr>
          <w:trHeight w:val="314"/>
        </w:trPr>
        <w:tc>
          <w:tcPr>
            <w:tcW w:w="3798" w:type="dxa"/>
            <w:vAlign w:val="center"/>
          </w:tcPr>
          <w:p w14:paraId="00757598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Facility</w:t>
            </w:r>
          </w:p>
        </w:tc>
        <w:tc>
          <w:tcPr>
            <w:tcW w:w="859" w:type="dxa"/>
            <w:vAlign w:val="center"/>
          </w:tcPr>
          <w:p w14:paraId="352CEC43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Facility ID</w:t>
            </w:r>
          </w:p>
        </w:tc>
        <w:tc>
          <w:tcPr>
            <w:tcW w:w="747" w:type="dxa"/>
            <w:tcBorders>
              <w:right w:val="single" w:sz="4" w:space="0" w:color="auto"/>
            </w:tcBorders>
            <w:vAlign w:val="center"/>
          </w:tcPr>
          <w:p w14:paraId="177087FB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Matrix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1D6BA8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vAlign w:val="center"/>
          </w:tcPr>
          <w:p w14:paraId="2AB7E875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Facility</w:t>
            </w:r>
          </w:p>
        </w:tc>
        <w:tc>
          <w:tcPr>
            <w:tcW w:w="882" w:type="dxa"/>
            <w:vAlign w:val="center"/>
          </w:tcPr>
          <w:p w14:paraId="6C5D992F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Facility ID</w:t>
            </w:r>
          </w:p>
        </w:tc>
        <w:tc>
          <w:tcPr>
            <w:tcW w:w="747" w:type="dxa"/>
            <w:vAlign w:val="center"/>
          </w:tcPr>
          <w:p w14:paraId="5DCA8141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Matrix</w:t>
            </w:r>
          </w:p>
        </w:tc>
      </w:tr>
      <w:tr w:rsidR="00E110A0" w:rsidRPr="00A363F5" w14:paraId="58AFA70F" w14:textId="77777777" w:rsidTr="00D6028D">
        <w:tc>
          <w:tcPr>
            <w:tcW w:w="3798" w:type="dxa"/>
          </w:tcPr>
          <w:p w14:paraId="345D70C2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Albemarle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59" w:type="dxa"/>
          </w:tcPr>
          <w:p w14:paraId="7FBB8AEE" w14:textId="777777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8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58CDBF1A" w14:textId="777777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291EFC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0C96A1E3" w14:textId="726A85B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Lumberto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09CD2A01" w14:textId="7B98BD3B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65</w:t>
            </w:r>
          </w:p>
        </w:tc>
        <w:tc>
          <w:tcPr>
            <w:tcW w:w="747" w:type="dxa"/>
          </w:tcPr>
          <w:p w14:paraId="1ED1261B" w14:textId="2DA0751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E110A0" w:rsidRPr="00A363F5" w14:paraId="05DE01CB" w14:textId="77777777" w:rsidTr="00D6028D">
        <w:tc>
          <w:tcPr>
            <w:tcW w:w="3798" w:type="dxa"/>
          </w:tcPr>
          <w:p w14:paraId="65A8CEB4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Alexander Correctional Institution </w:t>
            </w:r>
          </w:p>
        </w:tc>
        <w:tc>
          <w:tcPr>
            <w:tcW w:w="859" w:type="dxa"/>
          </w:tcPr>
          <w:p w14:paraId="180EAA95" w14:textId="777777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7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5B2CBC8" w14:textId="777777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406D3B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3DAB4567" w14:textId="7A16108F" w:rsidR="00E110A0" w:rsidRPr="00A363F5" w:rsidRDefault="00E110A0" w:rsidP="00E110A0">
            <w:pPr>
              <w:spacing w:line="360" w:lineRule="auto"/>
              <w:ind w:right="-513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Mario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6E925981" w14:textId="2889AA3A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730</w:t>
            </w:r>
          </w:p>
        </w:tc>
        <w:tc>
          <w:tcPr>
            <w:tcW w:w="747" w:type="dxa"/>
          </w:tcPr>
          <w:p w14:paraId="7F80A8F0" w14:textId="6DE41D2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2A9528C5" w14:textId="77777777" w:rsidTr="00457DEB">
        <w:tc>
          <w:tcPr>
            <w:tcW w:w="3798" w:type="dxa"/>
            <w:shd w:val="clear" w:color="auto" w:fill="auto"/>
          </w:tcPr>
          <w:p w14:paraId="30F76CF0" w14:textId="56B623B0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457DEB">
              <w:rPr>
                <w:sz w:val="18"/>
                <w:szCs w:val="18"/>
              </w:rPr>
              <w:t>Anson Correctional Institution</w:t>
            </w:r>
            <w:r w:rsidRPr="00A363F5">
              <w:rPr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</w:tcPr>
          <w:p w14:paraId="1F1B02C4" w14:textId="04F5360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7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6A45C8EE" w14:textId="777777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3A475A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60D008F5" w14:textId="2BFE7A5D" w:rsidR="00E110A0" w:rsidRPr="00A363F5" w:rsidRDefault="00E110A0" w:rsidP="00E110A0">
            <w:pPr>
              <w:spacing w:line="360" w:lineRule="auto"/>
              <w:ind w:right="-513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Maury Correctional Institution </w:t>
            </w:r>
          </w:p>
        </w:tc>
        <w:tc>
          <w:tcPr>
            <w:tcW w:w="882" w:type="dxa"/>
          </w:tcPr>
          <w:p w14:paraId="27F480DD" w14:textId="5D67C860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75</w:t>
            </w:r>
          </w:p>
        </w:tc>
        <w:tc>
          <w:tcPr>
            <w:tcW w:w="747" w:type="dxa"/>
          </w:tcPr>
          <w:p w14:paraId="6A005A4D" w14:textId="2DA2E070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a</w:t>
            </w:r>
          </w:p>
        </w:tc>
      </w:tr>
      <w:tr w:rsidR="00E110A0" w:rsidRPr="00A363F5" w14:paraId="5959D6D4" w14:textId="77777777" w:rsidTr="00D6028D">
        <w:tc>
          <w:tcPr>
            <w:tcW w:w="3798" w:type="dxa"/>
          </w:tcPr>
          <w:p w14:paraId="3749DD84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Avery-Mitchell Correctional Institution </w:t>
            </w:r>
          </w:p>
        </w:tc>
        <w:tc>
          <w:tcPr>
            <w:tcW w:w="859" w:type="dxa"/>
          </w:tcPr>
          <w:p w14:paraId="27C3E387" w14:textId="777777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8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0FC6BF7" w14:textId="777777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C6A5DF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5D605E5" w14:textId="0B0576D4" w:rsidR="00E110A0" w:rsidRPr="00A363F5" w:rsidRDefault="00E110A0" w:rsidP="00E110A0">
            <w:pPr>
              <w:spacing w:line="360" w:lineRule="auto"/>
              <w:ind w:right="-513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Mountain View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2EAD10A3" w14:textId="4D3434CF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55</w:t>
            </w:r>
          </w:p>
        </w:tc>
        <w:tc>
          <w:tcPr>
            <w:tcW w:w="747" w:type="dxa"/>
          </w:tcPr>
          <w:p w14:paraId="40640D2A" w14:textId="703736C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757277C1" w14:textId="77777777" w:rsidTr="00D6028D">
        <w:tc>
          <w:tcPr>
            <w:tcW w:w="3798" w:type="dxa"/>
          </w:tcPr>
          <w:p w14:paraId="6693634C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Bertie Correctional Institution </w:t>
            </w:r>
          </w:p>
        </w:tc>
        <w:tc>
          <w:tcPr>
            <w:tcW w:w="859" w:type="dxa"/>
          </w:tcPr>
          <w:p w14:paraId="3F55441C" w14:textId="777777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8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4522B66C" w14:textId="777777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a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BD1550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3E79439" w14:textId="08ADC42A" w:rsidR="00E110A0" w:rsidRPr="00A363F5" w:rsidRDefault="00E110A0" w:rsidP="00E110A0">
            <w:pPr>
              <w:spacing w:line="360" w:lineRule="auto"/>
              <w:ind w:right="-513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Nash Correctional Institution </w:t>
            </w:r>
          </w:p>
        </w:tc>
        <w:tc>
          <w:tcPr>
            <w:tcW w:w="882" w:type="dxa"/>
          </w:tcPr>
          <w:p w14:paraId="162E39B5" w14:textId="197301A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710</w:t>
            </w:r>
          </w:p>
        </w:tc>
        <w:tc>
          <w:tcPr>
            <w:tcW w:w="747" w:type="dxa"/>
          </w:tcPr>
          <w:p w14:paraId="066896EB" w14:textId="1AD77336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</w:tr>
      <w:tr w:rsidR="00E110A0" w:rsidRPr="00A363F5" w14:paraId="55BF029A" w14:textId="77777777" w:rsidTr="00D6028D">
        <w:tc>
          <w:tcPr>
            <w:tcW w:w="3798" w:type="dxa"/>
          </w:tcPr>
          <w:p w14:paraId="436924C5" w14:textId="7AC68265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Brown Creek Correctional Institution </w:t>
            </w:r>
          </w:p>
        </w:tc>
        <w:tc>
          <w:tcPr>
            <w:tcW w:w="859" w:type="dxa"/>
          </w:tcPr>
          <w:p w14:paraId="33B46492" w14:textId="2C854B83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51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A830810" w14:textId="10AEB87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D90B2D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448EB47C" w14:textId="7899AB56" w:rsidR="00E110A0" w:rsidRPr="00A363F5" w:rsidRDefault="00E110A0" w:rsidP="00E110A0">
            <w:pPr>
              <w:spacing w:line="360" w:lineRule="auto"/>
              <w:ind w:right="-513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NC Correctional Institution for Women </w:t>
            </w:r>
          </w:p>
        </w:tc>
        <w:tc>
          <w:tcPr>
            <w:tcW w:w="882" w:type="dxa"/>
          </w:tcPr>
          <w:p w14:paraId="31AECBB2" w14:textId="010FC45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10</w:t>
            </w:r>
          </w:p>
        </w:tc>
        <w:tc>
          <w:tcPr>
            <w:tcW w:w="747" w:type="dxa"/>
          </w:tcPr>
          <w:p w14:paraId="19C92C8E" w14:textId="7CC88A90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</w:tr>
      <w:tr w:rsidR="00E110A0" w:rsidRPr="00A363F5" w14:paraId="780BE259" w14:textId="77777777" w:rsidTr="00D6028D">
        <w:tc>
          <w:tcPr>
            <w:tcW w:w="3798" w:type="dxa"/>
          </w:tcPr>
          <w:p w14:paraId="1BD39E92" w14:textId="1BEB1816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Caldwell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20770B9A" w14:textId="2507C7A8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2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1204CE24" w14:textId="36832C55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650196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06FAAE6A" w14:textId="157A7DA7" w:rsidR="00E110A0" w:rsidRPr="00E26A8E" w:rsidRDefault="00E110A0" w:rsidP="00E110A0">
            <w:pPr>
              <w:spacing w:line="360" w:lineRule="auto"/>
              <w:ind w:right="-513"/>
              <w:rPr>
                <w:sz w:val="18"/>
                <w:szCs w:val="18"/>
                <w:highlight w:val="yellow"/>
              </w:rPr>
            </w:pPr>
            <w:smartTag w:uri="urn:schemas-microsoft-com:office:smarttags" w:element="place">
              <w:r w:rsidRPr="00A363F5">
                <w:rPr>
                  <w:sz w:val="18"/>
                  <w:szCs w:val="18"/>
                </w:rPr>
                <w:t>Neuse</w:t>
              </w:r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5A01C098" w14:textId="207BECBE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60</w:t>
            </w:r>
          </w:p>
        </w:tc>
        <w:tc>
          <w:tcPr>
            <w:tcW w:w="747" w:type="dxa"/>
          </w:tcPr>
          <w:p w14:paraId="104667E1" w14:textId="2D1EAEE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E110A0" w:rsidRPr="00A363F5" w14:paraId="340DCCEC" w14:textId="77777777" w:rsidTr="00D6028D">
        <w:tc>
          <w:tcPr>
            <w:tcW w:w="3798" w:type="dxa"/>
          </w:tcPr>
          <w:p w14:paraId="7AF778B3" w14:textId="4693720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r w:rsidRPr="00A363F5">
                <w:rPr>
                  <w:sz w:val="18"/>
                  <w:szCs w:val="18"/>
                </w:rPr>
                <w:t>Carteret</w:t>
              </w:r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02DE5B59" w14:textId="218A45D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1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7632399" w14:textId="50A5438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597C41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010081AA" w14:textId="4C6D8FED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New </w:t>
            </w:r>
            <w:smartTag w:uri="urn:schemas-microsoft-com:office:smarttags" w:element="State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Hanover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0B7B0524" w14:textId="3EF7FB0F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70</w:t>
            </w:r>
          </w:p>
        </w:tc>
        <w:tc>
          <w:tcPr>
            <w:tcW w:w="747" w:type="dxa"/>
          </w:tcPr>
          <w:p w14:paraId="0980FA45" w14:textId="763BFCD6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E110A0" w:rsidRPr="00A363F5" w14:paraId="03312B51" w14:textId="77777777" w:rsidTr="00D6028D">
        <w:tc>
          <w:tcPr>
            <w:tcW w:w="3798" w:type="dxa"/>
          </w:tcPr>
          <w:p w14:paraId="107B3D23" w14:textId="6F1BB13C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aswell Correctional Center </w:t>
            </w:r>
          </w:p>
        </w:tc>
        <w:tc>
          <w:tcPr>
            <w:tcW w:w="859" w:type="dxa"/>
          </w:tcPr>
          <w:p w14:paraId="62E516CE" w14:textId="146B30ED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41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9A8D00B" w14:textId="6F40BDC0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41E0B5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65647C2" w14:textId="4E57B1EF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Orange Correctional Center </w:t>
            </w:r>
          </w:p>
        </w:tc>
        <w:tc>
          <w:tcPr>
            <w:tcW w:w="882" w:type="dxa"/>
          </w:tcPr>
          <w:p w14:paraId="670BCCAB" w14:textId="02F9190E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40</w:t>
            </w:r>
          </w:p>
        </w:tc>
        <w:tc>
          <w:tcPr>
            <w:tcW w:w="747" w:type="dxa"/>
          </w:tcPr>
          <w:p w14:paraId="4AB7AB3D" w14:textId="0874C4BA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E110A0" w:rsidRPr="00A363F5" w14:paraId="7557B115" w14:textId="77777777" w:rsidTr="00D6028D">
        <w:tc>
          <w:tcPr>
            <w:tcW w:w="3798" w:type="dxa"/>
          </w:tcPr>
          <w:p w14:paraId="105761F9" w14:textId="21BC5DCC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atawba Correctional Center </w:t>
            </w:r>
          </w:p>
        </w:tc>
        <w:tc>
          <w:tcPr>
            <w:tcW w:w="859" w:type="dxa"/>
          </w:tcPr>
          <w:p w14:paraId="035652FF" w14:textId="52671614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5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1BABA55" w14:textId="57C6D53B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8B237A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5BDCB591" w14:textId="1597EB29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Pamlico Correctional Institution </w:t>
            </w:r>
          </w:p>
        </w:tc>
        <w:tc>
          <w:tcPr>
            <w:tcW w:w="882" w:type="dxa"/>
          </w:tcPr>
          <w:p w14:paraId="3D2E68FF" w14:textId="2FC9F4AE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50</w:t>
            </w:r>
          </w:p>
        </w:tc>
        <w:tc>
          <w:tcPr>
            <w:tcW w:w="747" w:type="dxa"/>
          </w:tcPr>
          <w:p w14:paraId="387ED900" w14:textId="656F755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62570FB9" w14:textId="77777777" w:rsidTr="00D6028D">
        <w:tc>
          <w:tcPr>
            <w:tcW w:w="3798" w:type="dxa"/>
          </w:tcPr>
          <w:p w14:paraId="40317BE6" w14:textId="01EF1BB8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entral Prison </w:t>
            </w:r>
          </w:p>
        </w:tc>
        <w:tc>
          <w:tcPr>
            <w:tcW w:w="859" w:type="dxa"/>
          </w:tcPr>
          <w:p w14:paraId="456AF767" w14:textId="4D0708CE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10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3A203E2" w14:textId="21E9B210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7BCA4B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4D0C8D3E" w14:textId="694AEFEA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Pasquotank Correctional Institution </w:t>
            </w:r>
          </w:p>
        </w:tc>
        <w:tc>
          <w:tcPr>
            <w:tcW w:w="882" w:type="dxa"/>
          </w:tcPr>
          <w:p w14:paraId="75934FDF" w14:textId="6A90DD5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740</w:t>
            </w:r>
          </w:p>
        </w:tc>
        <w:tc>
          <w:tcPr>
            <w:tcW w:w="747" w:type="dxa"/>
          </w:tcPr>
          <w:p w14:paraId="2F6C21BD" w14:textId="6D7FEE1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05FD8BC6" w14:textId="77777777" w:rsidTr="00D6028D">
        <w:tc>
          <w:tcPr>
            <w:tcW w:w="3798" w:type="dxa"/>
          </w:tcPr>
          <w:p w14:paraId="410311A9" w14:textId="40CC025E" w:rsidR="00E110A0" w:rsidRPr="00E26A8E" w:rsidRDefault="00E110A0" w:rsidP="00E110A0">
            <w:pPr>
              <w:spacing w:line="360" w:lineRule="auto"/>
              <w:rPr>
                <w:sz w:val="18"/>
                <w:szCs w:val="18"/>
                <w:highlight w:val="yellow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Columbus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59" w:type="dxa"/>
          </w:tcPr>
          <w:p w14:paraId="2DC957FD" w14:textId="6D83B094" w:rsidR="00E110A0" w:rsidRPr="00E26A8E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5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041455A" w14:textId="701A1533" w:rsidR="00E110A0" w:rsidRPr="00E26A8E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0E4944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561D78B0" w14:textId="773CB2AD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Pender Correctional Institution </w:t>
            </w:r>
          </w:p>
        </w:tc>
        <w:tc>
          <w:tcPr>
            <w:tcW w:w="882" w:type="dxa"/>
          </w:tcPr>
          <w:p w14:paraId="43ABE09D" w14:textId="7BDCFA9B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50</w:t>
            </w:r>
          </w:p>
        </w:tc>
        <w:tc>
          <w:tcPr>
            <w:tcW w:w="747" w:type="dxa"/>
          </w:tcPr>
          <w:p w14:paraId="33D4CE5D" w14:textId="430ECE4D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45F7B184" w14:textId="77777777" w:rsidTr="00D6028D">
        <w:tc>
          <w:tcPr>
            <w:tcW w:w="3798" w:type="dxa"/>
          </w:tcPr>
          <w:p w14:paraId="6AE7D111" w14:textId="33AC340C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raggy Correctional Center </w:t>
            </w:r>
          </w:p>
        </w:tc>
        <w:tc>
          <w:tcPr>
            <w:tcW w:w="859" w:type="dxa"/>
          </w:tcPr>
          <w:p w14:paraId="5A4C6479" w14:textId="70558733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3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FB753FE" w14:textId="1C309D60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1E0F89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5746F9EC" w14:textId="5A38BDAC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Piedmont Correctional Institution </w:t>
            </w:r>
          </w:p>
        </w:tc>
        <w:tc>
          <w:tcPr>
            <w:tcW w:w="882" w:type="dxa"/>
          </w:tcPr>
          <w:p w14:paraId="58EEB603" w14:textId="706FACE6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500</w:t>
            </w:r>
          </w:p>
        </w:tc>
        <w:tc>
          <w:tcPr>
            <w:tcW w:w="747" w:type="dxa"/>
          </w:tcPr>
          <w:p w14:paraId="58C984C7" w14:textId="14F2C8D8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E110A0" w:rsidRPr="00A363F5" w14:paraId="3BE56AE7" w14:textId="77777777" w:rsidTr="00457DEB">
        <w:tc>
          <w:tcPr>
            <w:tcW w:w="3798" w:type="dxa"/>
          </w:tcPr>
          <w:p w14:paraId="4A61EC05" w14:textId="10122A72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raven Correctional Institution </w:t>
            </w:r>
          </w:p>
        </w:tc>
        <w:tc>
          <w:tcPr>
            <w:tcW w:w="859" w:type="dxa"/>
          </w:tcPr>
          <w:p w14:paraId="29A85834" w14:textId="23F2FE3B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8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A4C9B4F" w14:textId="3C0FD45B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EEE610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12FCCEC7" w14:textId="15265607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457DEB">
                  <w:rPr>
                    <w:sz w:val="18"/>
                    <w:szCs w:val="18"/>
                  </w:rPr>
                  <w:t>Randolph</w:t>
                </w:r>
              </w:smartTag>
            </w:smartTag>
            <w:r w:rsidRPr="00457DEB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07956F67" w14:textId="0B9CBD9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445</w:t>
            </w:r>
          </w:p>
        </w:tc>
        <w:tc>
          <w:tcPr>
            <w:tcW w:w="747" w:type="dxa"/>
          </w:tcPr>
          <w:p w14:paraId="0ADF845C" w14:textId="717B400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E110A0" w:rsidRPr="00A363F5" w14:paraId="75ED483A" w14:textId="77777777" w:rsidTr="00457DEB">
        <w:tc>
          <w:tcPr>
            <w:tcW w:w="3798" w:type="dxa"/>
          </w:tcPr>
          <w:p w14:paraId="6B430392" w14:textId="4652865E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r w:rsidRPr="00A363F5">
                <w:rPr>
                  <w:sz w:val="18"/>
                  <w:szCs w:val="18"/>
                </w:rPr>
                <w:t>Dan River</w:t>
              </w:r>
            </w:smartTag>
            <w:r w:rsidRPr="00A363F5">
              <w:rPr>
                <w:sz w:val="18"/>
                <w:szCs w:val="18"/>
              </w:rPr>
              <w:t xml:space="preserve"> Prison Work Farm</w:t>
            </w:r>
          </w:p>
        </w:tc>
        <w:tc>
          <w:tcPr>
            <w:tcW w:w="859" w:type="dxa"/>
          </w:tcPr>
          <w:p w14:paraId="04ECE836" w14:textId="66F99FC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8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F950FF3" w14:textId="1173C17B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9196D2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4053E34F" w14:textId="67A4D34E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457DEB">
              <w:rPr>
                <w:sz w:val="18"/>
                <w:szCs w:val="18"/>
              </w:rPr>
              <w:t xml:space="preserve">Richmond Correctional Institution </w:t>
            </w:r>
          </w:p>
        </w:tc>
        <w:tc>
          <w:tcPr>
            <w:tcW w:w="882" w:type="dxa"/>
          </w:tcPr>
          <w:p w14:paraId="6D44328D" w14:textId="1A4A7C3B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930</w:t>
            </w:r>
          </w:p>
        </w:tc>
        <w:tc>
          <w:tcPr>
            <w:tcW w:w="747" w:type="dxa"/>
          </w:tcPr>
          <w:p w14:paraId="6C5437CB" w14:textId="4B804F11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4822387D" w14:textId="77777777" w:rsidTr="00457DEB">
        <w:tc>
          <w:tcPr>
            <w:tcW w:w="3798" w:type="dxa"/>
          </w:tcPr>
          <w:p w14:paraId="2AF8BF0D" w14:textId="20D24EE6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Davidson Correctional Center </w:t>
            </w:r>
          </w:p>
        </w:tc>
        <w:tc>
          <w:tcPr>
            <w:tcW w:w="859" w:type="dxa"/>
          </w:tcPr>
          <w:p w14:paraId="23C61171" w14:textId="3F297E6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42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097ECFA" w14:textId="35E3461B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6AECE3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240EB7E7" w14:textId="29CC77CB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r w:rsidRPr="00457DEB">
                <w:rPr>
                  <w:sz w:val="18"/>
                  <w:szCs w:val="18"/>
                </w:rPr>
                <w:t>Rutherford</w:t>
              </w:r>
            </w:smartTag>
            <w:r w:rsidRPr="00457DEB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63B1EC63" w14:textId="7275839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55</w:t>
            </w:r>
          </w:p>
        </w:tc>
        <w:tc>
          <w:tcPr>
            <w:tcW w:w="747" w:type="dxa"/>
          </w:tcPr>
          <w:p w14:paraId="3BC67924" w14:textId="7DDE39D3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E110A0" w:rsidRPr="00A363F5" w14:paraId="773734A0" w14:textId="77777777" w:rsidTr="00457DEB">
        <w:tc>
          <w:tcPr>
            <w:tcW w:w="3798" w:type="dxa"/>
          </w:tcPr>
          <w:p w14:paraId="63DDE827" w14:textId="2C8EEB56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Eastern Correctional Institution </w:t>
            </w:r>
          </w:p>
        </w:tc>
        <w:tc>
          <w:tcPr>
            <w:tcW w:w="859" w:type="dxa"/>
          </w:tcPr>
          <w:p w14:paraId="53200AB7" w14:textId="01E7167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40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F47F390" w14:textId="19558D01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579010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783E8ADA" w14:textId="05D3D9F6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457DEB">
              <w:rPr>
                <w:sz w:val="18"/>
                <w:szCs w:val="18"/>
              </w:rPr>
              <w:t xml:space="preserve">Sampson Correctional Institution </w:t>
            </w:r>
          </w:p>
        </w:tc>
        <w:tc>
          <w:tcPr>
            <w:tcW w:w="882" w:type="dxa"/>
          </w:tcPr>
          <w:p w14:paraId="1261D39F" w14:textId="376C946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45</w:t>
            </w:r>
          </w:p>
        </w:tc>
        <w:tc>
          <w:tcPr>
            <w:tcW w:w="747" w:type="dxa"/>
          </w:tcPr>
          <w:p w14:paraId="4E002924" w14:textId="4C2E4A9B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13BA904A" w14:textId="77777777" w:rsidTr="00457DEB">
        <w:tc>
          <w:tcPr>
            <w:tcW w:w="3798" w:type="dxa"/>
          </w:tcPr>
          <w:p w14:paraId="1BEAC335" w14:textId="020F1492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Foothills Correctional Institution </w:t>
            </w:r>
          </w:p>
        </w:tc>
        <w:tc>
          <w:tcPr>
            <w:tcW w:w="859" w:type="dxa"/>
          </w:tcPr>
          <w:p w14:paraId="184F7D15" w14:textId="1794C7CF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72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C7E4447" w14:textId="41C20E78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0E33BB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62E361E7" w14:textId="06E8ECEB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457DEB">
                  <w:rPr>
                    <w:sz w:val="18"/>
                    <w:szCs w:val="18"/>
                  </w:rPr>
                  <w:t>Sanford</w:t>
                </w:r>
              </w:smartTag>
            </w:smartTag>
            <w:r w:rsidRPr="00457DEB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482FB402" w14:textId="0EE78A96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60</w:t>
            </w:r>
          </w:p>
        </w:tc>
        <w:tc>
          <w:tcPr>
            <w:tcW w:w="747" w:type="dxa"/>
          </w:tcPr>
          <w:p w14:paraId="69198971" w14:textId="4A8B4C4F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1</w:t>
            </w:r>
          </w:p>
        </w:tc>
      </w:tr>
      <w:tr w:rsidR="00E110A0" w:rsidRPr="00A363F5" w14:paraId="02631D12" w14:textId="77777777" w:rsidTr="00457DEB">
        <w:tc>
          <w:tcPr>
            <w:tcW w:w="3798" w:type="dxa"/>
          </w:tcPr>
          <w:p w14:paraId="773E315C" w14:textId="4CB1D9E6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Forsyth Correctional Center </w:t>
            </w:r>
          </w:p>
        </w:tc>
        <w:tc>
          <w:tcPr>
            <w:tcW w:w="859" w:type="dxa"/>
          </w:tcPr>
          <w:p w14:paraId="27F88564" w14:textId="5E01314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43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422279F" w14:textId="6ECB8F9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56AD85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714B87FA" w14:textId="2F667F4C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57DEB">
                  <w:rPr>
                    <w:sz w:val="18"/>
                    <w:szCs w:val="18"/>
                  </w:rPr>
                  <w:t>Scotland</w:t>
                </w:r>
              </w:smartTag>
            </w:smartTag>
            <w:r w:rsidRPr="00457DEB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79AC78A7" w14:textId="2F9314D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60</w:t>
            </w:r>
          </w:p>
        </w:tc>
        <w:tc>
          <w:tcPr>
            <w:tcW w:w="747" w:type="dxa"/>
          </w:tcPr>
          <w:p w14:paraId="689DA22A" w14:textId="6B3A1A4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1004968F" w14:textId="77777777" w:rsidTr="00457DEB">
        <w:tc>
          <w:tcPr>
            <w:tcW w:w="3798" w:type="dxa"/>
          </w:tcPr>
          <w:p w14:paraId="2F5F0006" w14:textId="727B411A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 w:rsidRPr="00A363F5">
                  <w:rPr>
                    <w:sz w:val="18"/>
                    <w:szCs w:val="18"/>
                  </w:rPr>
                  <w:t>Frankli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6A90C0C5" w14:textId="7D7D66C5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1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4E402733" w14:textId="4EDC9C2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2C9D02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60900228" w14:textId="7B84CDF3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457DEB">
              <w:rPr>
                <w:sz w:val="18"/>
                <w:szCs w:val="18"/>
              </w:rPr>
              <w:t xml:space="preserve">Southern Correctional Institution </w:t>
            </w:r>
          </w:p>
        </w:tc>
        <w:tc>
          <w:tcPr>
            <w:tcW w:w="882" w:type="dxa"/>
          </w:tcPr>
          <w:p w14:paraId="0FAFADB9" w14:textId="4A10E727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600</w:t>
            </w:r>
          </w:p>
        </w:tc>
        <w:tc>
          <w:tcPr>
            <w:tcW w:w="747" w:type="dxa"/>
          </w:tcPr>
          <w:p w14:paraId="61A848FA" w14:textId="3416B040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</w:tr>
      <w:tr w:rsidR="00E110A0" w:rsidRPr="00A363F5" w14:paraId="2934680B" w14:textId="77777777" w:rsidTr="00457DEB">
        <w:tc>
          <w:tcPr>
            <w:tcW w:w="3798" w:type="dxa"/>
          </w:tcPr>
          <w:p w14:paraId="1B10A978" w14:textId="005FAFD5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Gaston Correctional Center </w:t>
            </w:r>
          </w:p>
        </w:tc>
        <w:tc>
          <w:tcPr>
            <w:tcW w:w="859" w:type="dxa"/>
          </w:tcPr>
          <w:p w14:paraId="694218F0" w14:textId="71E9372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1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7C39FCE" w14:textId="1AF6870D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D67BE7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3D5C0D22" w14:textId="3B5BF0EF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457DEB">
              <w:rPr>
                <w:sz w:val="18"/>
                <w:szCs w:val="18"/>
              </w:rPr>
              <w:t>Tabor Correctional Institution</w:t>
            </w:r>
          </w:p>
        </w:tc>
        <w:tc>
          <w:tcPr>
            <w:tcW w:w="882" w:type="dxa"/>
          </w:tcPr>
          <w:p w14:paraId="0F709E62" w14:textId="4197901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85</w:t>
            </w:r>
          </w:p>
        </w:tc>
        <w:tc>
          <w:tcPr>
            <w:tcW w:w="747" w:type="dxa"/>
          </w:tcPr>
          <w:p w14:paraId="6E78BE96" w14:textId="4CE695CE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E110A0" w:rsidRPr="00A363F5" w14:paraId="0CC6FAD3" w14:textId="77777777" w:rsidTr="00457DEB">
        <w:tc>
          <w:tcPr>
            <w:tcW w:w="3798" w:type="dxa"/>
            <w:tcBorders>
              <w:left w:val="single" w:sz="4" w:space="0" w:color="auto"/>
            </w:tcBorders>
          </w:tcPr>
          <w:p w14:paraId="09341363" w14:textId="10F172D1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457DEB">
              <w:rPr>
                <w:sz w:val="18"/>
                <w:szCs w:val="18"/>
              </w:rPr>
              <w:t>Granville Correctional Institution</w:t>
            </w:r>
            <w:r w:rsidRPr="00A363F5">
              <w:rPr>
                <w:sz w:val="18"/>
                <w:szCs w:val="18"/>
              </w:rPr>
              <w:t xml:space="preserve"> </w:t>
            </w:r>
          </w:p>
        </w:tc>
        <w:tc>
          <w:tcPr>
            <w:tcW w:w="859" w:type="dxa"/>
          </w:tcPr>
          <w:p w14:paraId="2DD883A0" w14:textId="19CE868F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980</w:t>
            </w:r>
          </w:p>
        </w:tc>
        <w:tc>
          <w:tcPr>
            <w:tcW w:w="747" w:type="dxa"/>
          </w:tcPr>
          <w:p w14:paraId="663E4F9D" w14:textId="230CCC21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81269A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18B2E9B8" w14:textId="406D079F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457DEB">
              <w:rPr>
                <w:sz w:val="18"/>
                <w:szCs w:val="18"/>
              </w:rPr>
              <w:t>Tyrrell Prison Work Farm</w:t>
            </w:r>
          </w:p>
        </w:tc>
        <w:tc>
          <w:tcPr>
            <w:tcW w:w="882" w:type="dxa"/>
          </w:tcPr>
          <w:p w14:paraId="22BCF06B" w14:textId="368576A2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70</w:t>
            </w:r>
          </w:p>
        </w:tc>
        <w:tc>
          <w:tcPr>
            <w:tcW w:w="747" w:type="dxa"/>
          </w:tcPr>
          <w:p w14:paraId="455FF1AB" w14:textId="5C5F918E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3743EACE" w14:textId="77777777" w:rsidTr="00457DEB">
        <w:tc>
          <w:tcPr>
            <w:tcW w:w="3798" w:type="dxa"/>
          </w:tcPr>
          <w:p w14:paraId="5A884908" w14:textId="6B699AA6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Greene Correctional Institution </w:t>
            </w:r>
          </w:p>
        </w:tc>
        <w:tc>
          <w:tcPr>
            <w:tcW w:w="859" w:type="dxa"/>
          </w:tcPr>
          <w:p w14:paraId="3966AC58" w14:textId="4D5EB3C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4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2EE9026" w14:textId="45240BFF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CD607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3E4B8450" w14:textId="4F619086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457DEB">
              <w:rPr>
                <w:sz w:val="18"/>
                <w:szCs w:val="18"/>
              </w:rPr>
              <w:t xml:space="preserve">Wake Correctional Center </w:t>
            </w:r>
          </w:p>
        </w:tc>
        <w:tc>
          <w:tcPr>
            <w:tcW w:w="882" w:type="dxa"/>
          </w:tcPr>
          <w:p w14:paraId="721FCC9F" w14:textId="234CD1E3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65</w:t>
            </w:r>
          </w:p>
        </w:tc>
        <w:tc>
          <w:tcPr>
            <w:tcW w:w="747" w:type="dxa"/>
          </w:tcPr>
          <w:p w14:paraId="48F9EE9D" w14:textId="4BF84949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E110A0" w:rsidRPr="00A363F5" w14:paraId="14B4FDBA" w14:textId="77777777" w:rsidTr="00457DEB">
        <w:tc>
          <w:tcPr>
            <w:tcW w:w="3798" w:type="dxa"/>
          </w:tcPr>
          <w:p w14:paraId="4393BEA5" w14:textId="6C175D90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Harnett Correctional Institution </w:t>
            </w:r>
          </w:p>
        </w:tc>
        <w:tc>
          <w:tcPr>
            <w:tcW w:w="859" w:type="dxa"/>
          </w:tcPr>
          <w:p w14:paraId="1605A9AB" w14:textId="576D56FF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80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724AC3E9" w14:textId="18AF4DE1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4AA3BA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7F77E790" w14:textId="64C81725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457DEB">
                  <w:rPr>
                    <w:sz w:val="18"/>
                    <w:szCs w:val="18"/>
                  </w:rPr>
                  <w:t>Warren</w:t>
                </w:r>
              </w:smartTag>
            </w:smartTag>
            <w:r w:rsidRPr="00457DEB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35FB8D14" w14:textId="31C4BA34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90</w:t>
            </w:r>
          </w:p>
        </w:tc>
        <w:tc>
          <w:tcPr>
            <w:tcW w:w="747" w:type="dxa"/>
          </w:tcPr>
          <w:p w14:paraId="0E600538" w14:textId="19247178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E110A0" w:rsidRPr="00A363F5" w14:paraId="0482D218" w14:textId="77777777" w:rsidTr="00457DEB">
        <w:tc>
          <w:tcPr>
            <w:tcW w:w="3798" w:type="dxa"/>
            <w:tcBorders>
              <w:bottom w:val="single" w:sz="4" w:space="0" w:color="auto"/>
            </w:tcBorders>
          </w:tcPr>
          <w:p w14:paraId="7E768DE0" w14:textId="340587F0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Hyde Correctional Institution </w:t>
            </w:r>
          </w:p>
        </w:tc>
        <w:tc>
          <w:tcPr>
            <w:tcW w:w="859" w:type="dxa"/>
            <w:tcBorders>
              <w:bottom w:val="single" w:sz="4" w:space="0" w:color="auto"/>
            </w:tcBorders>
          </w:tcPr>
          <w:p w14:paraId="252DCB41" w14:textId="533CC4C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80</w:t>
            </w:r>
          </w:p>
        </w:tc>
        <w:tc>
          <w:tcPr>
            <w:tcW w:w="747" w:type="dxa"/>
            <w:tcBorders>
              <w:bottom w:val="single" w:sz="4" w:space="0" w:color="auto"/>
              <w:right w:val="single" w:sz="4" w:space="0" w:color="auto"/>
            </w:tcBorders>
          </w:tcPr>
          <w:p w14:paraId="68DB4045" w14:textId="5D56B24E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3D9818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shd w:val="clear" w:color="auto" w:fill="auto"/>
          </w:tcPr>
          <w:p w14:paraId="5C00A250" w14:textId="041C367F" w:rsidR="00E110A0" w:rsidRPr="00457DEB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457DEB">
              <w:rPr>
                <w:sz w:val="18"/>
                <w:szCs w:val="18"/>
              </w:rPr>
              <w:t>Western C</w:t>
            </w:r>
            <w:r w:rsidR="00C56C35">
              <w:rPr>
                <w:sz w:val="18"/>
                <w:szCs w:val="18"/>
              </w:rPr>
              <w:t>orrectional Center</w:t>
            </w:r>
            <w:r w:rsidRPr="00457DEB">
              <w:rPr>
                <w:sz w:val="18"/>
                <w:szCs w:val="18"/>
              </w:rPr>
              <w:t xml:space="preserve"> for Women</w:t>
            </w:r>
          </w:p>
        </w:tc>
        <w:tc>
          <w:tcPr>
            <w:tcW w:w="882" w:type="dxa"/>
          </w:tcPr>
          <w:p w14:paraId="1F5FCFD9" w14:textId="6CAA5134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35</w:t>
            </w:r>
          </w:p>
        </w:tc>
        <w:tc>
          <w:tcPr>
            <w:tcW w:w="747" w:type="dxa"/>
          </w:tcPr>
          <w:p w14:paraId="39B58A2E" w14:textId="06CACD14" w:rsidR="00E110A0" w:rsidRPr="00A363F5" w:rsidRDefault="00B92915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="00457DEB">
              <w:rPr>
                <w:sz w:val="18"/>
                <w:szCs w:val="18"/>
              </w:rPr>
              <w:t>code]</w:t>
            </w:r>
          </w:p>
        </w:tc>
      </w:tr>
      <w:tr w:rsidR="00E110A0" w:rsidRPr="00A363F5" w14:paraId="77CCB61E" w14:textId="77777777" w:rsidTr="00D6028D">
        <w:tc>
          <w:tcPr>
            <w:tcW w:w="3798" w:type="dxa"/>
            <w:tcBorders>
              <w:bottom w:val="single" w:sz="4" w:space="0" w:color="auto"/>
            </w:tcBorders>
          </w:tcPr>
          <w:p w14:paraId="29C28BDB" w14:textId="62033F43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Johnston Correctional Institution </w:t>
            </w:r>
          </w:p>
        </w:tc>
        <w:tc>
          <w:tcPr>
            <w:tcW w:w="859" w:type="dxa"/>
            <w:tcBorders>
              <w:bottom w:val="single" w:sz="4" w:space="0" w:color="auto"/>
            </w:tcBorders>
          </w:tcPr>
          <w:p w14:paraId="277C1FAF" w14:textId="319EE0E1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30</w:t>
            </w:r>
          </w:p>
        </w:tc>
        <w:tc>
          <w:tcPr>
            <w:tcW w:w="747" w:type="dxa"/>
            <w:tcBorders>
              <w:bottom w:val="single" w:sz="4" w:space="0" w:color="auto"/>
              <w:right w:val="single" w:sz="4" w:space="0" w:color="auto"/>
            </w:tcBorders>
          </w:tcPr>
          <w:p w14:paraId="5FD84F38" w14:textId="3725F506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63FE99" w14:textId="77777777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F2AF298" w14:textId="7374C180" w:rsidR="00E110A0" w:rsidRPr="00A363F5" w:rsidRDefault="00E110A0" w:rsidP="00E110A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Wilkes Correctional Center </w:t>
            </w:r>
          </w:p>
        </w:tc>
        <w:tc>
          <w:tcPr>
            <w:tcW w:w="882" w:type="dxa"/>
          </w:tcPr>
          <w:p w14:paraId="2DA9A835" w14:textId="1587421F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65</w:t>
            </w:r>
          </w:p>
        </w:tc>
        <w:tc>
          <w:tcPr>
            <w:tcW w:w="747" w:type="dxa"/>
          </w:tcPr>
          <w:p w14:paraId="60A6BDD0" w14:textId="0100664C" w:rsidR="00E110A0" w:rsidRPr="00A363F5" w:rsidRDefault="00E110A0" w:rsidP="00E110A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028D" w:rsidRPr="00A363F5" w14:paraId="50B3BEDB" w14:textId="77777777" w:rsidTr="0027339D">
        <w:tc>
          <w:tcPr>
            <w:tcW w:w="3798" w:type="dxa"/>
            <w:tcBorders>
              <w:left w:val="single" w:sz="4" w:space="0" w:color="auto"/>
            </w:tcBorders>
          </w:tcPr>
          <w:p w14:paraId="037389C6" w14:textId="59358094" w:rsidR="00D6028D" w:rsidRPr="00A363F5" w:rsidRDefault="00D6028D" w:rsidP="00D6028D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Lincoln Correctional Center </w:t>
            </w:r>
          </w:p>
        </w:tc>
        <w:tc>
          <w:tcPr>
            <w:tcW w:w="859" w:type="dxa"/>
          </w:tcPr>
          <w:p w14:paraId="02792190" w14:textId="749295B0" w:rsidR="00D6028D" w:rsidRPr="00A363F5" w:rsidRDefault="00D6028D" w:rsidP="00D6028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25</w:t>
            </w:r>
          </w:p>
        </w:tc>
        <w:tc>
          <w:tcPr>
            <w:tcW w:w="747" w:type="dxa"/>
          </w:tcPr>
          <w:p w14:paraId="7C09405D" w14:textId="36857EAB" w:rsidR="00D6028D" w:rsidRPr="00A363F5" w:rsidRDefault="00D6028D" w:rsidP="00D6028D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F732B1" w14:textId="77777777" w:rsidR="00D6028D" w:rsidRPr="00A363F5" w:rsidRDefault="00D6028D" w:rsidP="00D6028D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6B6060ED" w14:textId="066751B8" w:rsidR="00D6028D" w:rsidRPr="00A363F5" w:rsidRDefault="00D6028D" w:rsidP="00D6028D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882" w:type="dxa"/>
          </w:tcPr>
          <w:p w14:paraId="6B735FE0" w14:textId="35F801BC" w:rsidR="00D6028D" w:rsidRPr="00A363F5" w:rsidRDefault="00D6028D" w:rsidP="00D6028D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</w:tcPr>
          <w:p w14:paraId="44321746" w14:textId="07612C95" w:rsidR="00D6028D" w:rsidRPr="00A363F5" w:rsidRDefault="00D6028D" w:rsidP="00D6028D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</w:tr>
    </w:tbl>
    <w:p w14:paraId="4CEC754B" w14:textId="77777777" w:rsidR="00D64E37" w:rsidRPr="001134D7" w:rsidRDefault="00D64E37">
      <w:pPr>
        <w:pStyle w:val="Header"/>
        <w:tabs>
          <w:tab w:val="clear" w:pos="4320"/>
          <w:tab w:val="clear" w:pos="8640"/>
        </w:tabs>
        <w:jc w:val="center"/>
        <w:rPr>
          <w:sz w:val="2"/>
          <w:szCs w:val="2"/>
        </w:rPr>
      </w:pPr>
    </w:p>
    <w:sectPr w:rsidR="00D64E37" w:rsidRPr="001134D7" w:rsidSect="00D64E37">
      <w:headerReference w:type="default" r:id="rId13"/>
      <w:footerReference w:type="default" r:id="rId14"/>
      <w:pgSz w:w="12240" w:h="15840"/>
      <w:pgMar w:top="461" w:right="907" w:bottom="720" w:left="907" w:header="360" w:footer="3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A1202" w14:textId="77777777" w:rsidR="00EB1679" w:rsidRDefault="00EB1679">
      <w:r>
        <w:separator/>
      </w:r>
    </w:p>
  </w:endnote>
  <w:endnote w:type="continuationSeparator" w:id="0">
    <w:p w14:paraId="56BB5900" w14:textId="77777777" w:rsidR="00EB1679" w:rsidRDefault="00EB16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08BAC" w14:textId="1555B183" w:rsidR="00CD13E5" w:rsidRPr="00D64E37" w:rsidRDefault="00800169" w:rsidP="00800169">
    <w:pPr>
      <w:pStyle w:val="Footer"/>
      <w:jc w:val="right"/>
    </w:pPr>
    <w:r>
      <w:t xml:space="preserve">Revised </w:t>
    </w:r>
    <w:r w:rsidR="00663738">
      <w:t>4</w:t>
    </w:r>
    <w:r>
      <w:t>/202</w:t>
    </w:r>
    <w:r w:rsidR="00E110A0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38A15" w14:textId="77777777" w:rsidR="00EB1679" w:rsidRDefault="00EB1679">
      <w:r>
        <w:separator/>
      </w:r>
    </w:p>
  </w:footnote>
  <w:footnote w:type="continuationSeparator" w:id="0">
    <w:p w14:paraId="739FC20B" w14:textId="77777777" w:rsidR="00EB1679" w:rsidRDefault="00EB16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7EEB26" w14:textId="3ACF0C07" w:rsidR="00CD13E5" w:rsidRDefault="00CD13E5" w:rsidP="002A14A1">
    <w:pPr>
      <w:pStyle w:val="Header"/>
      <w:tabs>
        <w:tab w:val="clear" w:pos="8640"/>
        <w:tab w:val="left" w:pos="6660"/>
        <w:tab w:val="right" w:pos="9540"/>
      </w:tabs>
      <w:rPr>
        <w:sz w:val="16"/>
      </w:rPr>
    </w:pPr>
    <w:r>
      <w:rPr>
        <w:sz w:val="16"/>
      </w:rPr>
      <w:tab/>
    </w:r>
    <w:r>
      <w:rPr>
        <w:sz w:val="16"/>
      </w:rPr>
      <w:tab/>
    </w:r>
  </w:p>
  <w:p w14:paraId="690FE64C" w14:textId="77777777" w:rsidR="00CD13E5" w:rsidRPr="00E3240F" w:rsidRDefault="00CD13E5" w:rsidP="002A14A1">
    <w:pPr>
      <w:pStyle w:val="Header"/>
      <w:tabs>
        <w:tab w:val="clear" w:pos="8640"/>
        <w:tab w:val="left" w:pos="6660"/>
        <w:tab w:val="right" w:pos="9540"/>
      </w:tabs>
      <w:jc w:val="cent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725" w:type="dxa"/>
      <w:tblLook w:val="04A0" w:firstRow="1" w:lastRow="0" w:firstColumn="1" w:lastColumn="0" w:noHBand="0" w:noVBand="1"/>
    </w:tblPr>
    <w:tblGrid>
      <w:gridCol w:w="3600"/>
      <w:gridCol w:w="4590"/>
      <w:gridCol w:w="1530"/>
      <w:gridCol w:w="1080"/>
    </w:tblGrid>
    <w:tr w:rsidR="007906C8" w14:paraId="08F28C99" w14:textId="77777777" w:rsidTr="00E858F5">
      <w:trPr>
        <w:trHeight w:val="432"/>
      </w:trPr>
      <w:tc>
        <w:tcPr>
          <w:tcW w:w="3600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1E8BF2C8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  <w:r>
            <w:rPr>
              <w:noProof/>
              <w:sz w:val="16"/>
            </w:rPr>
            <w:drawing>
              <wp:inline distT="0" distB="0" distL="0" distR="0" wp14:anchorId="05A1A07F" wp14:editId="2496CE5A">
                <wp:extent cx="2141220" cy="814529"/>
                <wp:effectExtent l="0" t="0" r="0" b="5080"/>
                <wp:docPr id="4" name="Picture 4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5874" cy="835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0" w:type="dxa"/>
          <w:vMerge w:val="restart"/>
          <w:tcBorders>
            <w:top w:val="nil"/>
            <w:left w:val="nil"/>
            <w:bottom w:val="nil"/>
            <w:right w:val="nil"/>
          </w:tcBorders>
          <w:vAlign w:val="center"/>
        </w:tcPr>
        <w:p w14:paraId="79EDB719" w14:textId="77777777" w:rsidR="007906C8" w:rsidRDefault="007906C8" w:rsidP="007906C8">
          <w:pPr>
            <w:pStyle w:val="Heading2"/>
            <w:rPr>
              <w:rFonts w:ascii="Franklin Gothic Medium" w:hAnsi="Franklin Gothic Medium"/>
              <w:sz w:val="36"/>
              <w:szCs w:val="36"/>
            </w:rPr>
          </w:pPr>
          <w:r>
            <w:rPr>
              <w:rFonts w:ascii="Franklin Gothic Medium" w:hAnsi="Franklin Gothic Medium"/>
              <w:sz w:val="36"/>
              <w:szCs w:val="36"/>
            </w:rPr>
            <w:t>W</w:t>
          </w:r>
          <w:r w:rsidRPr="00B93ACE">
            <w:rPr>
              <w:rFonts w:ascii="Franklin Gothic Medium" w:hAnsi="Franklin Gothic Medium"/>
              <w:sz w:val="36"/>
              <w:szCs w:val="36"/>
            </w:rPr>
            <w:t>CE Captive Request Form</w:t>
          </w:r>
        </w:p>
        <w:p w14:paraId="2F962F1F" w14:textId="77777777" w:rsidR="007906C8" w:rsidRPr="001F7E06" w:rsidRDefault="007906C8" w:rsidP="007906C8">
          <w:pPr>
            <w:jc w:val="center"/>
          </w:pPr>
          <w:r>
            <w:rPr>
              <w:rFonts w:ascii="Franklin Gothic Medium" w:hAnsi="Franklin Gothic Medium"/>
              <w:sz w:val="36"/>
              <w:szCs w:val="36"/>
            </w:rPr>
            <w:t>State Board Approval</w:t>
          </w:r>
        </w:p>
      </w:tc>
      <w:tc>
        <w:tcPr>
          <w:tcW w:w="1530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F9A879D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  <w:r>
            <w:rPr>
              <w:sz w:val="16"/>
            </w:rPr>
            <w:t>Date Received:</w:t>
          </w:r>
        </w:p>
      </w:tc>
      <w:tc>
        <w:tcPr>
          <w:tcW w:w="10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6515339" w14:textId="77777777" w:rsidR="007906C8" w:rsidRPr="00B93ACE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rFonts w:ascii="Franklin Gothic Medium" w:hAnsi="Franklin Gothic Medium"/>
              <w:sz w:val="24"/>
            </w:rPr>
          </w:pPr>
        </w:p>
      </w:tc>
    </w:tr>
    <w:tr w:rsidR="007906C8" w14:paraId="1F219E4E" w14:textId="77777777" w:rsidTr="00E858F5">
      <w:trPr>
        <w:trHeight w:val="432"/>
      </w:trPr>
      <w:tc>
        <w:tcPr>
          <w:tcW w:w="3600" w:type="dxa"/>
          <w:vMerge/>
          <w:tcBorders>
            <w:top w:val="nil"/>
            <w:left w:val="nil"/>
            <w:bottom w:val="nil"/>
            <w:right w:val="nil"/>
          </w:tcBorders>
        </w:tcPr>
        <w:p w14:paraId="5C0889B8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noProof/>
              <w:sz w:val="16"/>
            </w:rPr>
          </w:pPr>
        </w:p>
      </w:tc>
      <w:tc>
        <w:tcPr>
          <w:tcW w:w="4590" w:type="dxa"/>
          <w:vMerge/>
          <w:tcBorders>
            <w:top w:val="nil"/>
            <w:left w:val="nil"/>
            <w:bottom w:val="nil"/>
            <w:right w:val="nil"/>
          </w:tcBorders>
        </w:tcPr>
        <w:p w14:paraId="4E984444" w14:textId="77777777" w:rsidR="007906C8" w:rsidRDefault="007906C8" w:rsidP="007906C8">
          <w:pPr>
            <w:pStyle w:val="Heading2"/>
            <w:rPr>
              <w:rFonts w:ascii="Franklin Gothic Medium" w:hAnsi="Franklin Gothic Medium"/>
              <w:sz w:val="36"/>
              <w:szCs w:val="36"/>
            </w:rPr>
          </w:pPr>
        </w:p>
      </w:tc>
      <w:tc>
        <w:tcPr>
          <w:tcW w:w="1530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427FB82C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  <w:r>
            <w:rPr>
              <w:sz w:val="16"/>
            </w:rPr>
            <w:t>PROG Committee:</w:t>
          </w:r>
        </w:p>
      </w:tc>
      <w:tc>
        <w:tcPr>
          <w:tcW w:w="1080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38C95729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</w:p>
      </w:tc>
    </w:tr>
    <w:tr w:rsidR="007906C8" w14:paraId="56834958" w14:textId="77777777" w:rsidTr="00722FEB">
      <w:trPr>
        <w:trHeight w:val="197"/>
      </w:trPr>
      <w:tc>
        <w:tcPr>
          <w:tcW w:w="3600" w:type="dxa"/>
          <w:vMerge/>
          <w:tcBorders>
            <w:top w:val="nil"/>
            <w:left w:val="nil"/>
            <w:bottom w:val="nil"/>
            <w:right w:val="nil"/>
          </w:tcBorders>
        </w:tcPr>
        <w:p w14:paraId="67C2EB14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noProof/>
              <w:sz w:val="16"/>
            </w:rPr>
          </w:pPr>
        </w:p>
      </w:tc>
      <w:tc>
        <w:tcPr>
          <w:tcW w:w="4590" w:type="dxa"/>
          <w:vMerge/>
          <w:tcBorders>
            <w:top w:val="nil"/>
            <w:left w:val="nil"/>
            <w:bottom w:val="nil"/>
            <w:right w:val="nil"/>
          </w:tcBorders>
        </w:tcPr>
        <w:p w14:paraId="3BC148D0" w14:textId="77777777" w:rsidR="007906C8" w:rsidRDefault="007906C8" w:rsidP="007906C8">
          <w:pPr>
            <w:pStyle w:val="Heading2"/>
            <w:rPr>
              <w:rFonts w:ascii="Franklin Gothic Medium" w:hAnsi="Franklin Gothic Medium"/>
              <w:sz w:val="36"/>
              <w:szCs w:val="36"/>
            </w:rPr>
          </w:pPr>
        </w:p>
      </w:tc>
      <w:tc>
        <w:tcPr>
          <w:tcW w:w="1530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011338A5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  <w:r>
            <w:rPr>
              <w:sz w:val="16"/>
            </w:rPr>
            <w:t xml:space="preserve">SBCC Approved: </w:t>
          </w:r>
        </w:p>
      </w:tc>
      <w:tc>
        <w:tcPr>
          <w:tcW w:w="1080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5970C6B1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</w:p>
      </w:tc>
    </w:tr>
  </w:tbl>
  <w:p w14:paraId="172885F8" w14:textId="77777777" w:rsidR="007906C8" w:rsidRDefault="007906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4332F" w14:textId="77777777" w:rsidR="00CD13E5" w:rsidRPr="00E3240F" w:rsidRDefault="00CD13E5" w:rsidP="00E3240F">
    <w:pPr>
      <w:pStyle w:val="Header"/>
      <w:jc w:val="center"/>
      <w:rPr>
        <w:b/>
        <w:bCs/>
        <w:sz w:val="16"/>
        <w:szCs w:val="16"/>
      </w:rPr>
    </w:pPr>
    <w:r>
      <w:rPr>
        <w:sz w:val="16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9A2A67" w14:textId="77777777" w:rsidR="00CD13E5" w:rsidRPr="00E3240F" w:rsidRDefault="00CD13E5" w:rsidP="00E3240F">
    <w:pPr>
      <w:pStyle w:val="Header"/>
      <w:jc w:val="center"/>
      <w:rPr>
        <w:b/>
        <w:bCs/>
        <w:sz w:val="16"/>
        <w:szCs w:val="16"/>
      </w:rPr>
    </w:pPr>
    <w:r>
      <w:rPr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D827CF"/>
    <w:multiLevelType w:val="hybridMultilevel"/>
    <w:tmpl w:val="E0CC93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E22340C"/>
    <w:multiLevelType w:val="hybridMultilevel"/>
    <w:tmpl w:val="DF2AEF4C"/>
    <w:lvl w:ilvl="0" w:tplc="2C10E7F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9C474CB"/>
    <w:multiLevelType w:val="hybridMultilevel"/>
    <w:tmpl w:val="DB42EF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D817945"/>
    <w:multiLevelType w:val="hybridMultilevel"/>
    <w:tmpl w:val="449438B0"/>
    <w:lvl w:ilvl="0" w:tplc="0F50BC1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860242"/>
    <w:multiLevelType w:val="hybridMultilevel"/>
    <w:tmpl w:val="8C0E71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41673015">
    <w:abstractNumId w:val="1"/>
  </w:num>
  <w:num w:numId="2" w16cid:durableId="1817646354">
    <w:abstractNumId w:val="3"/>
  </w:num>
  <w:num w:numId="3" w16cid:durableId="481510517">
    <w:abstractNumId w:val="0"/>
  </w:num>
  <w:num w:numId="4" w16cid:durableId="300889680">
    <w:abstractNumId w:val="4"/>
  </w:num>
  <w:num w:numId="5" w16cid:durableId="1075511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TcxMbAwAAJTQyUdpeDU4uLM/DyQAsNaAGRW/pMsAAAA"/>
  </w:docVars>
  <w:rsids>
    <w:rsidRoot w:val="00FE4BC8"/>
    <w:rsid w:val="00001147"/>
    <w:rsid w:val="000228F8"/>
    <w:rsid w:val="0002730A"/>
    <w:rsid w:val="0009139B"/>
    <w:rsid w:val="000A23A8"/>
    <w:rsid w:val="000B0A3D"/>
    <w:rsid w:val="000D5C40"/>
    <w:rsid w:val="000D7A7B"/>
    <w:rsid w:val="000E1211"/>
    <w:rsid w:val="000F7D34"/>
    <w:rsid w:val="001134D7"/>
    <w:rsid w:val="001209D3"/>
    <w:rsid w:val="00141C3D"/>
    <w:rsid w:val="00170F7F"/>
    <w:rsid w:val="001733C2"/>
    <w:rsid w:val="001C4878"/>
    <w:rsid w:val="001D575B"/>
    <w:rsid w:val="001E7296"/>
    <w:rsid w:val="001F7E06"/>
    <w:rsid w:val="0028264E"/>
    <w:rsid w:val="00286CB2"/>
    <w:rsid w:val="002A14A1"/>
    <w:rsid w:val="002E3D60"/>
    <w:rsid w:val="00300FD7"/>
    <w:rsid w:val="003048EC"/>
    <w:rsid w:val="00310209"/>
    <w:rsid w:val="003406AA"/>
    <w:rsid w:val="00361117"/>
    <w:rsid w:val="00361884"/>
    <w:rsid w:val="00365FB8"/>
    <w:rsid w:val="00385BD3"/>
    <w:rsid w:val="00386B5B"/>
    <w:rsid w:val="003B72CA"/>
    <w:rsid w:val="003D1157"/>
    <w:rsid w:val="003D50EA"/>
    <w:rsid w:val="003F54D8"/>
    <w:rsid w:val="004000AC"/>
    <w:rsid w:val="0040237A"/>
    <w:rsid w:val="00410A07"/>
    <w:rsid w:val="00411F69"/>
    <w:rsid w:val="00412269"/>
    <w:rsid w:val="00421CD7"/>
    <w:rsid w:val="00422686"/>
    <w:rsid w:val="00457DEB"/>
    <w:rsid w:val="00480E3B"/>
    <w:rsid w:val="00482912"/>
    <w:rsid w:val="004A130E"/>
    <w:rsid w:val="004A55AF"/>
    <w:rsid w:val="004B6779"/>
    <w:rsid w:val="004D0746"/>
    <w:rsid w:val="004D13EA"/>
    <w:rsid w:val="00501359"/>
    <w:rsid w:val="0050693F"/>
    <w:rsid w:val="00537C74"/>
    <w:rsid w:val="00553EAB"/>
    <w:rsid w:val="0058005C"/>
    <w:rsid w:val="00582877"/>
    <w:rsid w:val="005B03DC"/>
    <w:rsid w:val="005B6DE0"/>
    <w:rsid w:val="005B766C"/>
    <w:rsid w:val="005B77A6"/>
    <w:rsid w:val="005D42B2"/>
    <w:rsid w:val="005E6153"/>
    <w:rsid w:val="005F2E5F"/>
    <w:rsid w:val="0061278B"/>
    <w:rsid w:val="006169EA"/>
    <w:rsid w:val="00620352"/>
    <w:rsid w:val="00622587"/>
    <w:rsid w:val="00623CAF"/>
    <w:rsid w:val="00640938"/>
    <w:rsid w:val="0065417C"/>
    <w:rsid w:val="00661848"/>
    <w:rsid w:val="00663738"/>
    <w:rsid w:val="0066440F"/>
    <w:rsid w:val="0067793A"/>
    <w:rsid w:val="00692BC2"/>
    <w:rsid w:val="006C2F00"/>
    <w:rsid w:val="007159CC"/>
    <w:rsid w:val="00722FEB"/>
    <w:rsid w:val="00730D11"/>
    <w:rsid w:val="0074652A"/>
    <w:rsid w:val="00747D8F"/>
    <w:rsid w:val="00760462"/>
    <w:rsid w:val="007906C8"/>
    <w:rsid w:val="007E06EA"/>
    <w:rsid w:val="00800169"/>
    <w:rsid w:val="00815AA4"/>
    <w:rsid w:val="00820A1A"/>
    <w:rsid w:val="00831C6C"/>
    <w:rsid w:val="00846627"/>
    <w:rsid w:val="00846E83"/>
    <w:rsid w:val="00852A4F"/>
    <w:rsid w:val="008774BD"/>
    <w:rsid w:val="00887C45"/>
    <w:rsid w:val="00892544"/>
    <w:rsid w:val="008B4C2C"/>
    <w:rsid w:val="008E0F44"/>
    <w:rsid w:val="008F547A"/>
    <w:rsid w:val="00902660"/>
    <w:rsid w:val="00921F6F"/>
    <w:rsid w:val="00922ECA"/>
    <w:rsid w:val="0093219E"/>
    <w:rsid w:val="00955B54"/>
    <w:rsid w:val="009632C4"/>
    <w:rsid w:val="009777D1"/>
    <w:rsid w:val="009A17FA"/>
    <w:rsid w:val="009C3ECD"/>
    <w:rsid w:val="009C7F43"/>
    <w:rsid w:val="009E260F"/>
    <w:rsid w:val="009E7C77"/>
    <w:rsid w:val="00A26D18"/>
    <w:rsid w:val="00A50208"/>
    <w:rsid w:val="00A74B7B"/>
    <w:rsid w:val="00A84215"/>
    <w:rsid w:val="00AA1DD6"/>
    <w:rsid w:val="00AA7223"/>
    <w:rsid w:val="00AB3AB8"/>
    <w:rsid w:val="00AB3F07"/>
    <w:rsid w:val="00AB7513"/>
    <w:rsid w:val="00AD4532"/>
    <w:rsid w:val="00AD53BD"/>
    <w:rsid w:val="00AE594D"/>
    <w:rsid w:val="00B1164D"/>
    <w:rsid w:val="00B35761"/>
    <w:rsid w:val="00B6056A"/>
    <w:rsid w:val="00B718A8"/>
    <w:rsid w:val="00B80954"/>
    <w:rsid w:val="00B92915"/>
    <w:rsid w:val="00B93ACE"/>
    <w:rsid w:val="00BA5F16"/>
    <w:rsid w:val="00BA7C2F"/>
    <w:rsid w:val="00BB6761"/>
    <w:rsid w:val="00C12763"/>
    <w:rsid w:val="00C15FC0"/>
    <w:rsid w:val="00C54DE6"/>
    <w:rsid w:val="00C56C35"/>
    <w:rsid w:val="00C607B5"/>
    <w:rsid w:val="00C608AF"/>
    <w:rsid w:val="00C809DB"/>
    <w:rsid w:val="00C85805"/>
    <w:rsid w:val="00CD13E5"/>
    <w:rsid w:val="00CD6E0C"/>
    <w:rsid w:val="00CF4F51"/>
    <w:rsid w:val="00D0593E"/>
    <w:rsid w:val="00D05AD8"/>
    <w:rsid w:val="00D0729E"/>
    <w:rsid w:val="00D13202"/>
    <w:rsid w:val="00D15627"/>
    <w:rsid w:val="00D45955"/>
    <w:rsid w:val="00D576BE"/>
    <w:rsid w:val="00D6028D"/>
    <w:rsid w:val="00D60EE4"/>
    <w:rsid w:val="00D64E37"/>
    <w:rsid w:val="00D81AE1"/>
    <w:rsid w:val="00D96A6E"/>
    <w:rsid w:val="00DA552C"/>
    <w:rsid w:val="00DC2649"/>
    <w:rsid w:val="00DD5F7B"/>
    <w:rsid w:val="00DD6956"/>
    <w:rsid w:val="00DF4CE6"/>
    <w:rsid w:val="00E051D6"/>
    <w:rsid w:val="00E07810"/>
    <w:rsid w:val="00E110A0"/>
    <w:rsid w:val="00E14A0D"/>
    <w:rsid w:val="00E165A9"/>
    <w:rsid w:val="00E26A8E"/>
    <w:rsid w:val="00E3240F"/>
    <w:rsid w:val="00E343B5"/>
    <w:rsid w:val="00E52ED9"/>
    <w:rsid w:val="00E6640E"/>
    <w:rsid w:val="00E74FAF"/>
    <w:rsid w:val="00E75EFD"/>
    <w:rsid w:val="00E830A6"/>
    <w:rsid w:val="00E87D3C"/>
    <w:rsid w:val="00EB1679"/>
    <w:rsid w:val="00EB207C"/>
    <w:rsid w:val="00EC1997"/>
    <w:rsid w:val="00EC2A30"/>
    <w:rsid w:val="00ED4732"/>
    <w:rsid w:val="00EE3EE3"/>
    <w:rsid w:val="00EF2002"/>
    <w:rsid w:val="00F04520"/>
    <w:rsid w:val="00F23CC9"/>
    <w:rsid w:val="00F36115"/>
    <w:rsid w:val="00F51C4A"/>
    <w:rsid w:val="00F7522B"/>
    <w:rsid w:val="00F75CA3"/>
    <w:rsid w:val="00FC0B66"/>
    <w:rsid w:val="00FC33FD"/>
    <w:rsid w:val="00FC3A59"/>
    <w:rsid w:val="00FD134F"/>
    <w:rsid w:val="00FE08C1"/>
    <w:rsid w:val="00FE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1C4D9381"/>
  <w15:chartTrackingRefBased/>
  <w15:docId w15:val="{6A0BA7D8-7E83-4EA3-AB44-A85E9B110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 w:cs="Tahoma"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1278B"/>
    <w:rPr>
      <w:sz w:val="16"/>
      <w:szCs w:val="16"/>
    </w:rPr>
  </w:style>
  <w:style w:type="table" w:styleId="TableGrid">
    <w:name w:val="Table Grid"/>
    <w:basedOn w:val="TableNormal"/>
    <w:rsid w:val="00E324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B207C"/>
    <w:rPr>
      <w:color w:val="0000FF"/>
      <w:u w:val="single"/>
    </w:rPr>
  </w:style>
  <w:style w:type="character" w:styleId="FollowedHyperlink">
    <w:name w:val="FollowedHyperlink"/>
    <w:basedOn w:val="DefaultParagraphFont"/>
    <w:rsid w:val="0065417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6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777D1"/>
    <w:pPr>
      <w:ind w:left="720"/>
      <w:contextualSpacing/>
    </w:pPr>
  </w:style>
  <w:style w:type="paragraph" w:styleId="Revision">
    <w:name w:val="Revision"/>
    <w:hidden/>
    <w:uiPriority w:val="99"/>
    <w:semiHidden/>
    <w:rsid w:val="00ED4732"/>
    <w:rPr>
      <w:rFonts w:ascii="Tahoma" w:hAnsi="Tahoma" w:cs="Tahoma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CERequests@nccommunitycolleges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bacona@nccommunitycolleges.edu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603C2-65D3-4EC2-B6AC-1AF5165FA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97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State Board Approval</vt:lpstr>
    </vt:vector>
  </TitlesOfParts>
  <Company/>
  <LinksUpToDate>false</LinksUpToDate>
  <CharactersWithSpaces>8010</CharactersWithSpaces>
  <SharedDoc>false</SharedDoc>
  <HLinks>
    <vt:vector size="6" baseType="variant">
      <vt:variant>
        <vt:i4>7995428</vt:i4>
      </vt:variant>
      <vt:variant>
        <vt:i4>159</vt:i4>
      </vt:variant>
      <vt:variant>
        <vt:i4>0</vt:i4>
      </vt:variant>
      <vt:variant>
        <vt:i4>5</vt:i4>
      </vt:variant>
      <vt:variant>
        <vt:lpwstr>http://www.doc.state.nc.us/dop/education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State Board Approval</dc:title>
  <dc:subject/>
  <dc:creator>Nate  Humphrey</dc:creator>
  <cp:keywords/>
  <dc:description/>
  <cp:lastModifiedBy>Anne Bacon</cp:lastModifiedBy>
  <cp:revision>2</cp:revision>
  <cp:lastPrinted>2008-02-28T15:10:00Z</cp:lastPrinted>
  <dcterms:created xsi:type="dcterms:W3CDTF">2025-05-19T14:48:00Z</dcterms:created>
  <dcterms:modified xsi:type="dcterms:W3CDTF">2025-05-1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05749455</vt:i4>
  </property>
</Properties>
</file>